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F3F184" w14:textId="69A7ED93" w:rsidR="006C0744" w:rsidRPr="00EC6201" w:rsidRDefault="00CC2897" w:rsidP="00A07585">
      <w:pPr>
        <w:ind w:leftChars="100" w:left="2200" w:hangingChars="625" w:hanging="2000"/>
        <w:jc w:val="center"/>
        <w:rPr>
          <w:rFonts w:hAnsi="ＭＳ ゴシック"/>
          <w:sz w:val="32"/>
          <w:szCs w:val="32"/>
        </w:rPr>
      </w:pPr>
      <w:r w:rsidRPr="00EC6201">
        <w:rPr>
          <w:rFonts w:hAnsi="ＭＳ ゴシック" w:hint="eastAsia"/>
          <w:sz w:val="32"/>
          <w:szCs w:val="32"/>
        </w:rPr>
        <w:t>水草研究会第4</w:t>
      </w:r>
      <w:r w:rsidR="00C16206" w:rsidRPr="00EC6201">
        <w:rPr>
          <w:rFonts w:hAnsi="ＭＳ ゴシック" w:hint="eastAsia"/>
          <w:sz w:val="32"/>
          <w:szCs w:val="32"/>
        </w:rPr>
        <w:t>3</w:t>
      </w:r>
      <w:r w:rsidRPr="00EC6201">
        <w:rPr>
          <w:rFonts w:hAnsi="ＭＳ ゴシック" w:hint="eastAsia"/>
          <w:sz w:val="32"/>
          <w:szCs w:val="32"/>
        </w:rPr>
        <w:t>回全国集会申</w:t>
      </w:r>
      <w:r w:rsidR="006C0744" w:rsidRPr="00EC6201">
        <w:rPr>
          <w:rFonts w:hAnsi="ＭＳ ゴシック" w:hint="eastAsia"/>
          <w:sz w:val="32"/>
          <w:szCs w:val="32"/>
        </w:rPr>
        <w:t>込み</w:t>
      </w:r>
      <w:r w:rsidRPr="00EC6201">
        <w:rPr>
          <w:rFonts w:hAnsi="ＭＳ ゴシック" w:hint="eastAsia"/>
          <w:sz w:val="32"/>
          <w:szCs w:val="32"/>
        </w:rPr>
        <w:t>書</w:t>
      </w:r>
    </w:p>
    <w:p w14:paraId="0AF46457" w14:textId="1A0C8FDE" w:rsidR="000F346F" w:rsidRDefault="000F346F" w:rsidP="00A07585">
      <w:pPr>
        <w:ind w:leftChars="100" w:left="1700" w:hangingChars="625" w:hanging="1500"/>
        <w:jc w:val="center"/>
        <w:rPr>
          <w:rFonts w:hAnsi="ＭＳ ゴシック"/>
          <w:sz w:val="24"/>
        </w:rPr>
      </w:pPr>
    </w:p>
    <w:p w14:paraId="6EF7FA2F" w14:textId="77777777" w:rsidR="00F92A34" w:rsidRPr="00636037" w:rsidRDefault="00F92A34" w:rsidP="00A07585">
      <w:pPr>
        <w:ind w:leftChars="100" w:left="1700" w:hangingChars="625" w:hanging="1500"/>
        <w:jc w:val="center"/>
        <w:rPr>
          <w:rFonts w:hAnsi="ＭＳ ゴシック"/>
          <w:sz w:val="24"/>
        </w:rPr>
      </w:pPr>
    </w:p>
    <w:p w14:paraId="32AB2D87" w14:textId="77777777" w:rsidR="006C0744" w:rsidRPr="00636037" w:rsidRDefault="006C0744" w:rsidP="005F04E1">
      <w:pPr>
        <w:rPr>
          <w:rFonts w:ascii="Times New Roman" w:eastAsia="ＭＳ 明朝" w:hAnsi="Times New Roman"/>
          <w:sz w:val="21"/>
        </w:rPr>
      </w:pPr>
      <w:r w:rsidRPr="00636037">
        <w:rPr>
          <w:rFonts w:ascii="Times New Roman" w:eastAsia="ＭＳ 明朝" w:hAnsi="Times New Roman" w:hint="eastAsia"/>
          <w:sz w:val="21"/>
        </w:rPr>
        <w:t xml:space="preserve">　</w:t>
      </w:r>
      <w:r w:rsidR="00E2532A" w:rsidRPr="00636037">
        <w:rPr>
          <w:rFonts w:ascii="Times New Roman" w:eastAsia="ＭＳ 明朝" w:hAnsi="Times New Roman" w:hint="eastAsia"/>
          <w:sz w:val="21"/>
          <w:szCs w:val="22"/>
        </w:rPr>
        <w:t>＊</w:t>
      </w:r>
      <w:r w:rsidR="00E2532A" w:rsidRPr="00636037">
        <w:rPr>
          <w:rFonts w:ascii="Times New Roman" w:eastAsia="ＭＳ 明朝" w:hAnsi="Times New Roman" w:hint="eastAsia"/>
          <w:sz w:val="21"/>
          <w:szCs w:val="22"/>
          <w:u w:val="single"/>
        </w:rPr>
        <w:t>WEB</w:t>
      </w:r>
      <w:r w:rsidR="00E2532A" w:rsidRPr="00636037">
        <w:rPr>
          <w:rFonts w:ascii="Times New Roman" w:eastAsia="ＭＳ 明朝" w:hAnsi="Times New Roman" w:hint="eastAsia"/>
          <w:sz w:val="21"/>
          <w:szCs w:val="22"/>
          <w:u w:val="single"/>
        </w:rPr>
        <w:t>申込みフォーム</w:t>
      </w:r>
      <w:r w:rsidR="00696CA0">
        <w:rPr>
          <w:rFonts w:ascii="Times New Roman" w:eastAsia="ＭＳ 明朝" w:hAnsi="Times New Roman" w:hint="eastAsia"/>
          <w:sz w:val="21"/>
          <w:szCs w:val="22"/>
          <w:u w:val="single"/>
        </w:rPr>
        <w:t>をご利用されない場合、</w:t>
      </w:r>
      <w:r w:rsidR="00696CA0" w:rsidRPr="00636037">
        <w:rPr>
          <w:rFonts w:ascii="Times New Roman" w:eastAsia="ＭＳ 明朝" w:hAnsi="Times New Roman" w:hint="eastAsia"/>
          <w:sz w:val="21"/>
          <w:szCs w:val="22"/>
        </w:rPr>
        <w:t>本様式</w:t>
      </w:r>
      <w:r w:rsidR="00696CA0">
        <w:rPr>
          <w:rFonts w:ascii="Times New Roman" w:eastAsia="ＭＳ 明朝" w:hAnsi="Times New Roman" w:hint="eastAsia"/>
          <w:sz w:val="21"/>
          <w:szCs w:val="22"/>
        </w:rPr>
        <w:t>に準じて必要事項をご記入のうえ、</w:t>
      </w:r>
      <w:r w:rsidR="00696CA0" w:rsidRPr="00910E98">
        <w:rPr>
          <w:rFonts w:ascii="Times New Roman" w:eastAsia="ＭＳ 明朝" w:hAnsi="Times New Roman" w:hint="eastAsia"/>
          <w:sz w:val="21"/>
          <w:szCs w:val="22"/>
        </w:rPr>
        <w:t>電子メール、郵便、</w:t>
      </w:r>
      <w:r w:rsidR="00696CA0" w:rsidRPr="00910E98">
        <w:rPr>
          <w:rFonts w:ascii="Times New Roman" w:eastAsia="ＭＳ 明朝" w:hAnsi="Times New Roman" w:hint="eastAsia"/>
          <w:sz w:val="21"/>
          <w:szCs w:val="22"/>
        </w:rPr>
        <w:t>FAX</w:t>
      </w:r>
      <w:r w:rsidR="00696CA0" w:rsidRPr="00910E98">
        <w:rPr>
          <w:rFonts w:ascii="Times New Roman" w:eastAsia="ＭＳ 明朝" w:hAnsi="Times New Roman" w:hint="eastAsia"/>
          <w:sz w:val="21"/>
          <w:szCs w:val="22"/>
        </w:rPr>
        <w:t>で</w:t>
      </w:r>
      <w:r w:rsidR="00A07585" w:rsidRPr="00636037">
        <w:rPr>
          <w:rFonts w:ascii="Times New Roman" w:eastAsia="ＭＳ 明朝" w:hAnsi="Times New Roman" w:hint="eastAsia"/>
          <w:sz w:val="21"/>
          <w:szCs w:val="22"/>
        </w:rPr>
        <w:t>お申し込みください。</w:t>
      </w:r>
    </w:p>
    <w:p w14:paraId="6BFE5B39" w14:textId="00FBB5E9" w:rsidR="006C0744" w:rsidRPr="00636037" w:rsidRDefault="006C0744" w:rsidP="005F04E1">
      <w:pPr>
        <w:rPr>
          <w:rFonts w:ascii="Times New Roman" w:eastAsia="ＭＳ 明朝" w:hAnsi="Times New Roman"/>
          <w:sz w:val="21"/>
          <w:szCs w:val="22"/>
        </w:rPr>
      </w:pPr>
      <w:r w:rsidRPr="00636037">
        <w:rPr>
          <w:rFonts w:ascii="Times New Roman" w:eastAsia="ＭＳ 明朝" w:hAnsi="Times New Roman" w:hint="eastAsia"/>
          <w:sz w:val="22"/>
        </w:rPr>
        <w:t xml:space="preserve">　</w:t>
      </w:r>
      <w:r w:rsidR="00CC2897" w:rsidRPr="00636037">
        <w:rPr>
          <w:rFonts w:ascii="Times New Roman" w:eastAsia="ＭＳ 明朝" w:hAnsi="Times New Roman" w:hint="eastAsia"/>
          <w:sz w:val="21"/>
          <w:szCs w:val="22"/>
        </w:rPr>
        <w:t>口頭</w:t>
      </w:r>
      <w:r w:rsidR="00CC2897" w:rsidRPr="00FE19F2">
        <w:rPr>
          <w:rFonts w:ascii="Times New Roman" w:eastAsia="ＭＳ 明朝" w:hAnsi="Times New Roman" w:hint="eastAsia"/>
          <w:sz w:val="21"/>
          <w:szCs w:val="22"/>
        </w:rPr>
        <w:t>・ポスター発表</w:t>
      </w:r>
      <w:r w:rsidR="00D73B91" w:rsidRPr="00FE19F2">
        <w:rPr>
          <w:rFonts w:ascii="Times New Roman" w:eastAsia="ＭＳ 明朝" w:hAnsi="Times New Roman" w:hint="eastAsia"/>
          <w:sz w:val="21"/>
          <w:szCs w:val="22"/>
        </w:rPr>
        <w:t>をされる</w:t>
      </w:r>
      <w:r w:rsidRPr="00FE19F2">
        <w:rPr>
          <w:rFonts w:ascii="Times New Roman" w:eastAsia="ＭＳ 明朝" w:hAnsi="Times New Roman" w:hint="eastAsia"/>
          <w:sz w:val="21"/>
          <w:szCs w:val="22"/>
        </w:rPr>
        <w:t>方は</w:t>
      </w:r>
      <w:r w:rsidR="00FE19F2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6</w:t>
      </w:r>
      <w:r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月</w:t>
      </w:r>
      <w:r w:rsidR="00FE19F2" w:rsidRPr="00FE19F2">
        <w:rPr>
          <w:rFonts w:ascii="Times New Roman" w:eastAsia="ＭＳ 明朝" w:hAnsi="Times New Roman"/>
          <w:b/>
          <w:sz w:val="21"/>
          <w:szCs w:val="22"/>
          <w:u w:val="single"/>
        </w:rPr>
        <w:t>18</w:t>
      </w:r>
      <w:r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日</w:t>
      </w:r>
      <w:r w:rsidR="00CC2897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（</w:t>
      </w:r>
      <w:r w:rsidR="00FE19F2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金</w:t>
      </w:r>
      <w:r w:rsidR="00CC2897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）</w:t>
      </w:r>
      <w:r w:rsidR="00CC2897" w:rsidRPr="00FE19F2">
        <w:rPr>
          <w:rFonts w:ascii="Times New Roman" w:eastAsia="ＭＳ 明朝" w:hAnsi="Times New Roman" w:hint="eastAsia"/>
          <w:sz w:val="21"/>
          <w:szCs w:val="22"/>
        </w:rPr>
        <w:t>までに、参加</w:t>
      </w:r>
      <w:r w:rsidR="00D73B91" w:rsidRPr="00FE19F2">
        <w:rPr>
          <w:rFonts w:ascii="Times New Roman" w:eastAsia="ＭＳ 明朝" w:hAnsi="Times New Roman" w:hint="eastAsia"/>
          <w:sz w:val="21"/>
          <w:szCs w:val="22"/>
        </w:rPr>
        <w:t>のみのご予定の</w:t>
      </w:r>
      <w:r w:rsidR="00CC2897" w:rsidRPr="00FE19F2">
        <w:rPr>
          <w:rFonts w:ascii="Times New Roman" w:eastAsia="ＭＳ 明朝" w:hAnsi="Times New Roman" w:hint="eastAsia"/>
          <w:sz w:val="21"/>
          <w:szCs w:val="22"/>
        </w:rPr>
        <w:t>方</w:t>
      </w:r>
      <w:r w:rsidRPr="00FE19F2">
        <w:rPr>
          <w:rFonts w:ascii="Times New Roman" w:eastAsia="ＭＳ 明朝" w:hAnsi="Times New Roman" w:hint="eastAsia"/>
          <w:sz w:val="21"/>
          <w:szCs w:val="22"/>
        </w:rPr>
        <w:t>は</w:t>
      </w:r>
      <w:r w:rsidR="00FE19F2" w:rsidRPr="00FE19F2">
        <w:rPr>
          <w:rFonts w:ascii="Times New Roman" w:eastAsia="ＭＳ 明朝" w:hAnsi="Times New Roman"/>
          <w:b/>
          <w:sz w:val="21"/>
          <w:szCs w:val="22"/>
          <w:u w:val="single"/>
        </w:rPr>
        <w:t>7</w:t>
      </w:r>
      <w:r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月</w:t>
      </w:r>
      <w:r w:rsidR="00FE19F2" w:rsidRPr="00FE19F2">
        <w:rPr>
          <w:rFonts w:ascii="Times New Roman" w:eastAsia="ＭＳ 明朝" w:hAnsi="Times New Roman"/>
          <w:b/>
          <w:sz w:val="21"/>
          <w:szCs w:val="22"/>
          <w:u w:val="single"/>
        </w:rPr>
        <w:t>21</w:t>
      </w:r>
      <w:r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日</w:t>
      </w:r>
      <w:r w:rsidR="00CC2897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（</w:t>
      </w:r>
      <w:r w:rsidR="00FE19F2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水</w:t>
      </w:r>
      <w:r w:rsidR="00CC2897" w:rsidRPr="00FE19F2">
        <w:rPr>
          <w:rFonts w:ascii="Times New Roman" w:eastAsia="ＭＳ 明朝" w:hAnsi="Times New Roman" w:hint="eastAsia"/>
          <w:b/>
          <w:sz w:val="21"/>
          <w:szCs w:val="22"/>
          <w:u w:val="single"/>
        </w:rPr>
        <w:t>）</w:t>
      </w:r>
      <w:r w:rsidR="000653DD" w:rsidRPr="00636037">
        <w:rPr>
          <w:rFonts w:ascii="Times New Roman" w:eastAsia="ＭＳ 明朝" w:hAnsi="Times New Roman" w:hint="eastAsia"/>
          <w:sz w:val="21"/>
          <w:szCs w:val="22"/>
        </w:rPr>
        <w:t>までにお申</w:t>
      </w:r>
      <w:r w:rsidRPr="00636037">
        <w:rPr>
          <w:rFonts w:ascii="Times New Roman" w:eastAsia="ＭＳ 明朝" w:hAnsi="Times New Roman" w:hint="eastAsia"/>
          <w:sz w:val="21"/>
          <w:szCs w:val="22"/>
        </w:rPr>
        <w:t>込みください。</w:t>
      </w:r>
    </w:p>
    <w:p w14:paraId="02262BC7" w14:textId="7A639929" w:rsidR="00DA34F0" w:rsidRDefault="00DA34F0" w:rsidP="00DA34F0">
      <w:pPr>
        <w:ind w:left="1560" w:hangingChars="709" w:hanging="1560"/>
        <w:rPr>
          <w:rFonts w:ascii="Times New Roman" w:eastAsia="ＭＳ 明朝" w:hAnsi="Times New Roman"/>
          <w:sz w:val="22"/>
        </w:rPr>
      </w:pPr>
    </w:p>
    <w:p w14:paraId="59F7AC75" w14:textId="77777777" w:rsidR="00F42B2C" w:rsidRDefault="00F42B2C" w:rsidP="00DA34F0">
      <w:pPr>
        <w:ind w:left="1560" w:hangingChars="709" w:hanging="1560"/>
        <w:rPr>
          <w:rFonts w:ascii="Times New Roman" w:eastAsia="ＭＳ 明朝" w:hAnsi="Times New Roman"/>
          <w:sz w:val="22"/>
        </w:rPr>
      </w:pPr>
    </w:p>
    <w:tbl>
      <w:tblPr>
        <w:tblStyle w:val="af2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389"/>
      </w:tblGrid>
      <w:tr w:rsidR="00DA34F0" w14:paraId="6B9F7709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0D6A267F" w14:textId="77777777" w:rsidR="00DA34F0" w:rsidRPr="00FE66EC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 w:rsidRPr="00FE66EC"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■お名前（フリガナ）：　</w:t>
            </w: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-1383554482"/>
                <w:placeholder>
                  <w:docPart w:val="FF49D69AC13740958E91986D7A357519"/>
                </w:placeholder>
                <w:showingPlcHdr/>
                <w15:color w:val="FF6600"/>
                <w:text/>
              </w:sdtPr>
              <w:sdtEndPr/>
              <w:sdtContent>
                <w:r w:rsidRPr="00FE66EC">
                  <w:rPr>
                    <w:rStyle w:val="af1"/>
                    <w:rFonts w:hint="eastAsia"/>
                  </w:rPr>
                  <w:t>クリックしてテキストを入力</w:t>
                </w:r>
              </w:sdtContent>
            </w:sdt>
          </w:p>
          <w:p w14:paraId="3C538844" w14:textId="77777777" w:rsidR="00DA34F0" w:rsidRPr="00FE66EC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 w:rsidRPr="00FE66EC">
              <w:rPr>
                <w:rFonts w:ascii="Times New Roman" w:eastAsia="ＭＳ 明朝" w:hAnsi="Times New Roman" w:hint="eastAsia"/>
                <w:sz w:val="16"/>
                <w:szCs w:val="22"/>
              </w:rPr>
              <w:t>＊学生の方は、お名前の後に『学生』とご記入ください。</w:t>
            </w:r>
          </w:p>
        </w:tc>
      </w:tr>
      <w:tr w:rsidR="00DA34F0" w14:paraId="2DB60D1A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5FA68868" w14:textId="77777777" w:rsidR="00DA34F0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■</w:t>
            </w:r>
            <w:r>
              <w:rPr>
                <w:rFonts w:ascii="Times New Roman" w:eastAsia="ＭＳ 明朝" w:hAnsi="Times New Roman" w:hint="eastAsia"/>
                <w:sz w:val="21"/>
                <w:szCs w:val="22"/>
              </w:rPr>
              <w:t>連絡先</w:t>
            </w: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住所</w:t>
            </w:r>
            <w:r w:rsidRPr="00440C17">
              <w:rPr>
                <w:rFonts w:ascii="Times New Roman" w:eastAsia="ＭＳ 明朝" w:hAnsi="Times New Roman" w:hint="eastAsia"/>
                <w:szCs w:val="22"/>
              </w:rPr>
              <w:t>（所属もしくは自宅）</w:t>
            </w:r>
          </w:p>
          <w:p w14:paraId="34409C39" w14:textId="3E237C8F" w:rsidR="00DA34F0" w:rsidRPr="00DA34F0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〒</w:t>
            </w:r>
            <w:r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　</w:t>
            </w: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-1362427190"/>
                <w:placeholder>
                  <w:docPart w:val="1F82C84234714CDB93620CA31172079C"/>
                </w:placeholder>
                <w:showingPlcHdr/>
                <w15:color w:val="FF6600"/>
                <w:text/>
              </w:sdtPr>
              <w:sdtEndPr/>
              <w:sdtContent>
                <w:r w:rsidRPr="00115A28">
                  <w:rPr>
                    <w:rStyle w:val="af1"/>
                    <w:rFonts w:hint="eastAsia"/>
                  </w:rPr>
                  <w:t>クリック</w:t>
                </w:r>
                <w:r>
                  <w:rPr>
                    <w:rStyle w:val="af1"/>
                    <w:rFonts w:hint="eastAsia"/>
                  </w:rPr>
                  <w:t>し</w:t>
                </w:r>
                <w:r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</w:p>
        </w:tc>
      </w:tr>
      <w:tr w:rsidR="00DA34F0" w14:paraId="13568503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67CBDFD3" w14:textId="270E1732" w:rsidR="00DA34F0" w:rsidRPr="00DA34F0" w:rsidRDefault="001F5BA5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>
              <w:rPr>
                <w:rFonts w:ascii="ＭＳ 明朝" w:eastAsia="ＭＳ 明朝" w:hAnsi="ＭＳ 明朝"/>
                <w:noProof/>
                <w:sz w:val="22"/>
              </w:rPr>
              <w:pict w14:anchorId="06A0AFF0"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027" type="#_x0000_t201" style="position:absolute;margin-left:315.45pt;margin-top:25.85pt;width:59.5pt;height:14pt;z-index:251661312;mso-position-horizontal-relative:text;mso-position-vertical-relative:margin" o:preferrelative="t" filled="f" stroked="f">
                  <v:imagedata r:id="rId8" o:title=""/>
                  <o:lock v:ext="edit" aspectratio="t"/>
                  <w10:wrap anchory="margin"/>
                </v:shape>
                <w:control r:id="rId9" w:name="OptionButton12" w:shapeid="_x0000_s1027"/>
              </w:pict>
            </w:r>
            <w:r>
              <w:rPr>
                <w:rFonts w:ascii="ＭＳ 明朝" w:eastAsia="ＭＳ 明朝" w:hAnsi="ＭＳ 明朝"/>
                <w:noProof/>
                <w:sz w:val="22"/>
              </w:rPr>
              <w:pict w14:anchorId="07DDDC01">
                <v:shape id="_x0000_s1028" type="#_x0000_t201" style="position:absolute;margin-left:216.35pt;margin-top:25.1pt;width:92.5pt;height:15pt;z-index:251663360;mso-position-horizontal-relative:text;mso-position-vertical-relative:margin" filled="f" stroked="f">
                  <v:imagedata r:id="rId10" o:title=""/>
                  <o:lock v:ext="edit" aspectratio="t"/>
                  <w10:wrap anchory="margin"/>
                </v:shape>
                <w:control r:id="rId11" w:name="OptionButton11" w:shapeid="_x0000_s1028"/>
              </w:pict>
            </w:r>
            <w:r>
              <w:rPr>
                <w:rFonts w:ascii="ＭＳ 明朝" w:eastAsia="ＭＳ 明朝" w:hAnsi="ＭＳ 明朝"/>
                <w:noProof/>
                <w:snapToGrid/>
                <w:sz w:val="22"/>
              </w:rPr>
              <w:pict w14:anchorId="6BB0DCDD">
                <v:shape id="_x0000_s1047" type="#_x0000_t201" style="position:absolute;margin-left:94.1pt;margin-top:24.1pt;width:51pt;height:15pt;z-index:251680768;mso-position-horizontal-relative:text;mso-position-vertical-relative:margin" o:preferrelative="t" filled="f" stroked="f">
                  <v:imagedata r:id="rId12" o:title=""/>
                  <o:lock v:ext="edit" aspectratio="t"/>
                  <w10:wrap anchory="margin"/>
                </v:shape>
                <w:control r:id="rId13" w:name="OptionButton131" w:shapeid="_x0000_s1047"/>
              </w:pict>
            </w:r>
            <w:r>
              <w:rPr>
                <w:rFonts w:ascii="ＭＳ 明朝" w:eastAsia="ＭＳ 明朝" w:hAnsi="ＭＳ 明朝"/>
                <w:noProof/>
                <w:sz w:val="22"/>
              </w:rPr>
              <w:pict w14:anchorId="6BB0DCDD">
                <v:shape id="_x0000_s1029" type="#_x0000_t201" style="position:absolute;margin-left:146.3pt;margin-top:24.8pt;width:68.5pt;height:15pt;z-index:251665408;mso-position-horizontal-relative:text;mso-position-vertical-relative:margin" o:preferrelative="t" filled="f" stroked="f">
                  <v:imagedata r:id="rId14" o:title=""/>
                  <o:lock v:ext="edit" aspectratio="t"/>
                  <w10:wrap anchory="margin"/>
                </v:shape>
                <w:control r:id="rId15" w:name="OptionButton13" w:shapeid="_x0000_s1029"/>
              </w:pict>
            </w:r>
            <w:r w:rsidR="00DA34F0"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■</w:t>
            </w:r>
            <w:r w:rsidR="00DA34F0"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TEL</w:t>
            </w:r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>：</w:t>
            </w:r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 </w:t>
            </w: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1303124375"/>
                <w:placeholder>
                  <w:docPart w:val="C43C8DDB3B1C4FF9BACDD046D853A448"/>
                </w:placeholder>
                <w:showingPlcHdr/>
                <w15:color w:val="FF6600"/>
                <w:text/>
              </w:sdtPr>
              <w:sdtEndPr/>
              <w:sdtContent>
                <w:r w:rsidR="00DA34F0" w:rsidRPr="00115A28">
                  <w:rPr>
                    <w:rStyle w:val="af1"/>
                    <w:rFonts w:hint="eastAsia"/>
                  </w:rPr>
                  <w:t>クリック</w:t>
                </w:r>
                <w:r w:rsidR="00DA34F0">
                  <w:rPr>
                    <w:rStyle w:val="af1"/>
                    <w:rFonts w:hint="eastAsia"/>
                  </w:rPr>
                  <w:t>し</w:t>
                </w:r>
                <w:r w:rsidR="00DA34F0"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　</w:t>
            </w:r>
            <w:r w:rsidR="00DA34F0"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／</w:t>
            </w:r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　</w:t>
            </w:r>
            <w:r w:rsidR="00DA34F0"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E-mail</w:t>
            </w:r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>：</w:t>
            </w:r>
            <w:r w:rsidR="00DA34F0">
              <w:rPr>
                <w:rFonts w:ascii="Times New Roman" w:eastAsia="ＭＳ 明朝" w:hAnsi="Times New Roman" w:hint="eastAsia"/>
                <w:sz w:val="21"/>
                <w:szCs w:val="22"/>
              </w:rPr>
              <w:t xml:space="preserve"> </w:t>
            </w: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334349521"/>
                <w:placeholder>
                  <w:docPart w:val="DA268FD5239F412CA7E3E5EDBFC401BD"/>
                </w:placeholder>
                <w:showingPlcHdr/>
                <w15:color w:val="FF6600"/>
                <w:text/>
              </w:sdtPr>
              <w:sdtEndPr/>
              <w:sdtContent>
                <w:r w:rsidR="00DA34F0" w:rsidRPr="00115A28">
                  <w:rPr>
                    <w:rStyle w:val="af1"/>
                    <w:rFonts w:hint="eastAsia"/>
                  </w:rPr>
                  <w:t>クリック</w:t>
                </w:r>
                <w:r w:rsidR="00DA34F0">
                  <w:rPr>
                    <w:rStyle w:val="af1"/>
                    <w:rFonts w:hint="eastAsia"/>
                  </w:rPr>
                  <w:t>し</w:t>
                </w:r>
                <w:r w:rsidR="00DA34F0"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</w:p>
        </w:tc>
      </w:tr>
      <w:tr w:rsidR="00DA34F0" w14:paraId="7E29AA6D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2A58F4B2" w14:textId="762C92F1" w:rsidR="00C22458" w:rsidRDefault="00DA34F0" w:rsidP="00C22458">
            <w:pPr>
              <w:ind w:left="1487" w:hangingChars="708" w:hanging="1487"/>
              <w:jc w:val="both"/>
              <w:rPr>
                <w:rFonts w:ascii="ＭＳ 明朝" w:eastAsia="ＭＳ 明朝" w:hAnsi="ＭＳ 明朝"/>
                <w:sz w:val="22"/>
                <w:szCs w:val="22"/>
              </w:rPr>
            </w:pP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■研究発表</w:t>
            </w:r>
            <w:r>
              <w:rPr>
                <w:rFonts w:ascii="Times New Roman" w:eastAsia="ＭＳ 明朝" w:hAnsi="Times New Roman" w:hint="eastAsia"/>
                <w:sz w:val="21"/>
                <w:szCs w:val="22"/>
              </w:rPr>
              <w:t>形態</w:t>
            </w:r>
            <w:r w:rsidRPr="00636037">
              <w:rPr>
                <w:rFonts w:ascii="Times New Roman" w:eastAsia="ＭＳ 明朝" w:hAnsi="Times New Roman" w:hint="eastAsia"/>
                <w:sz w:val="22"/>
                <w:szCs w:val="22"/>
              </w:rPr>
              <w:t xml:space="preserve">　</w:t>
            </w:r>
            <w:r w:rsidRPr="00636037">
              <w:rPr>
                <w:rFonts w:ascii="Times New Roman" w:eastAsia="ＭＳ 明朝" w:hAnsi="Times New Roman" w:hint="eastAsia"/>
                <w:sz w:val="22"/>
                <w:szCs w:val="22"/>
              </w:rPr>
              <w:t xml:space="preserve"> </w:t>
            </w:r>
          </w:p>
          <w:p w14:paraId="7DD06B17" w14:textId="77777777" w:rsidR="00FE66EC" w:rsidRDefault="00FE66EC" w:rsidP="00C22458">
            <w:pPr>
              <w:ind w:left="1133" w:hangingChars="708" w:hanging="1133"/>
              <w:jc w:val="both"/>
              <w:rPr>
                <w:rFonts w:ascii="Times New Roman" w:eastAsia="ＭＳ 明朝" w:hAnsi="Times New Roman"/>
                <w:sz w:val="16"/>
                <w:szCs w:val="22"/>
              </w:rPr>
            </w:pPr>
          </w:p>
          <w:p w14:paraId="1B0DDED1" w14:textId="73401E1E" w:rsidR="00DA34F0" w:rsidRPr="00C22458" w:rsidRDefault="00DA34F0" w:rsidP="00C22458">
            <w:pPr>
              <w:ind w:left="1133" w:hangingChars="708" w:hanging="1133"/>
              <w:jc w:val="both"/>
              <w:rPr>
                <w:rFonts w:ascii="Times New Roman" w:eastAsia="ＭＳ 明朝" w:hAnsi="Times New Roman"/>
                <w:sz w:val="22"/>
                <w:szCs w:val="22"/>
              </w:rPr>
            </w:pP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＊口頭発表の申込み数が多かった場合には、ポスター発表への変更をお願いすることがあります。</w:t>
            </w:r>
          </w:p>
        </w:tc>
      </w:tr>
      <w:tr w:rsidR="00DA34F0" w14:paraId="735CCB3D" w14:textId="77777777" w:rsidTr="00F92A34">
        <w:trPr>
          <w:trHeight w:val="794"/>
        </w:trPr>
        <w:tc>
          <w:tcPr>
            <w:tcW w:w="9059" w:type="dxa"/>
            <w:gridSpan w:val="2"/>
            <w:tcMar>
              <w:bottom w:w="85" w:type="dxa"/>
            </w:tcMar>
          </w:tcPr>
          <w:p w14:paraId="3EA74A48" w14:textId="77777777" w:rsidR="00DA34F0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>
              <w:rPr>
                <w:rFonts w:ascii="Times New Roman" w:eastAsia="ＭＳ 明朝" w:hAnsi="Times New Roman" w:hint="eastAsia"/>
                <w:sz w:val="21"/>
                <w:szCs w:val="22"/>
              </w:rPr>
              <w:t>○発表</w:t>
            </w: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タイトル：</w:t>
            </w:r>
          </w:p>
          <w:p w14:paraId="1F7C01C6" w14:textId="7EFC45AC" w:rsidR="00DA34F0" w:rsidRPr="00BB5254" w:rsidRDefault="001F5BA5" w:rsidP="00D376F9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-1529475187"/>
                <w:placeholder>
                  <w:docPart w:val="AA46E9B6C8624CCF9E4DCE4880B7A4B9"/>
                </w:placeholder>
                <w:showingPlcHdr/>
                <w15:color w:val="FF6600"/>
                <w:text/>
              </w:sdtPr>
              <w:sdtEndPr/>
              <w:sdtContent>
                <w:r w:rsidR="00D376F9" w:rsidRPr="00115A28">
                  <w:rPr>
                    <w:rStyle w:val="af1"/>
                    <w:rFonts w:hint="eastAsia"/>
                  </w:rPr>
                  <w:t>クリック</w:t>
                </w:r>
                <w:r w:rsidR="00D376F9">
                  <w:rPr>
                    <w:rStyle w:val="af1"/>
                    <w:rFonts w:hint="eastAsia"/>
                  </w:rPr>
                  <w:t>し</w:t>
                </w:r>
                <w:r w:rsidR="00D376F9"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</w:p>
        </w:tc>
      </w:tr>
      <w:tr w:rsidR="00DA34F0" w14:paraId="44CB28E2" w14:textId="77777777" w:rsidTr="00F92A34">
        <w:trPr>
          <w:trHeight w:val="851"/>
        </w:trPr>
        <w:tc>
          <w:tcPr>
            <w:tcW w:w="9059" w:type="dxa"/>
            <w:gridSpan w:val="2"/>
            <w:tcMar>
              <w:bottom w:w="85" w:type="dxa"/>
            </w:tcMar>
          </w:tcPr>
          <w:p w14:paraId="5F048D26" w14:textId="77777777" w:rsidR="00DA34F0" w:rsidRDefault="00DA34F0" w:rsidP="00CE2713">
            <w:pPr>
              <w:rPr>
                <w:rFonts w:ascii="Times New Roman" w:eastAsia="ＭＳ 明朝" w:hAnsi="Times New Roman"/>
                <w:sz w:val="21"/>
                <w:szCs w:val="22"/>
              </w:rPr>
            </w:pPr>
            <w:r w:rsidRPr="00636037">
              <w:rPr>
                <w:rFonts w:ascii="Times New Roman" w:eastAsia="ＭＳ 明朝" w:hAnsi="Times New Roman" w:hint="eastAsia"/>
                <w:sz w:val="21"/>
                <w:szCs w:val="22"/>
              </w:rPr>
              <w:t>○発表者氏名・所属：</w:t>
            </w:r>
          </w:p>
          <w:p w14:paraId="49EDD9D9" w14:textId="32D98D0A" w:rsidR="00DA34F0" w:rsidRDefault="001F5BA5" w:rsidP="00CE2713">
            <w:pPr>
              <w:rPr>
                <w:rFonts w:ascii="Times New Roman" w:eastAsia="ＭＳ 明朝" w:hAnsi="Times New Roman"/>
                <w:sz w:val="22"/>
              </w:rPr>
            </w:pP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1003707281"/>
                <w:placeholder>
                  <w:docPart w:val="9C29ED560C5E4EAAA3D48E7D9F56C3F3"/>
                </w:placeholder>
                <w:showingPlcHdr/>
                <w15:color w:val="FF6600"/>
                <w:text/>
              </w:sdtPr>
              <w:sdtEndPr/>
              <w:sdtContent>
                <w:r w:rsidR="00DA34F0" w:rsidRPr="00115A28">
                  <w:rPr>
                    <w:rStyle w:val="af1"/>
                    <w:rFonts w:hint="eastAsia"/>
                  </w:rPr>
                  <w:t>クリック</w:t>
                </w:r>
                <w:r w:rsidR="00DA34F0">
                  <w:rPr>
                    <w:rStyle w:val="af1"/>
                    <w:rFonts w:hint="eastAsia"/>
                  </w:rPr>
                  <w:t>し</w:t>
                </w:r>
                <w:r w:rsidR="00DA34F0"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</w:p>
        </w:tc>
      </w:tr>
      <w:tr w:rsidR="00DA34F0" w14:paraId="2A56BDCD" w14:textId="77777777" w:rsidTr="00F92A34">
        <w:tc>
          <w:tcPr>
            <w:tcW w:w="9059" w:type="dxa"/>
            <w:gridSpan w:val="2"/>
            <w:tcMar>
              <w:left w:w="0" w:type="dxa"/>
              <w:bottom w:w="199" w:type="dxa"/>
              <w:right w:w="0" w:type="dxa"/>
            </w:tcMar>
          </w:tcPr>
          <w:p w14:paraId="40EC31C8" w14:textId="57239A12" w:rsidR="00DA34F0" w:rsidRPr="00440C17" w:rsidRDefault="00DA34F0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＊記入例：○志賀　隆（新潟大学教育学部）、山ノ内崇志（福島大学共生システム理工学類）、緑川昭太郎（水草研究会）</w:t>
            </w:r>
          </w:p>
          <w:p w14:paraId="403E8AAA" w14:textId="77777777" w:rsidR="00DA34F0" w:rsidRPr="00440C17" w:rsidRDefault="00DA34F0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＊当日発表される方の名前の左側に、“○”をつけてください。</w:t>
            </w:r>
          </w:p>
          <w:p w14:paraId="3A5A80C3" w14:textId="77777777" w:rsidR="00DA34F0" w:rsidRPr="00440C17" w:rsidRDefault="00DA34F0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＊研究発表は、発表者の中に水草研究会の会員が含まれている必要があります。</w:t>
            </w:r>
          </w:p>
          <w:p w14:paraId="2AA22DA8" w14:textId="226F0FE0" w:rsidR="00DA34F0" w:rsidRDefault="00DA34F0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＊発表者は、</w:t>
            </w:r>
            <w:r w:rsidRPr="00440C17">
              <w:rPr>
                <w:rFonts w:ascii="Times New Roman" w:eastAsia="ＭＳ 明朝" w:hAnsi="Times New Roman"/>
                <w:sz w:val="16"/>
                <w:szCs w:val="22"/>
              </w:rPr>
              <w:t>7</w:t>
            </w: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月</w:t>
            </w:r>
            <w:r w:rsidRPr="00440C17">
              <w:rPr>
                <w:rFonts w:ascii="Times New Roman" w:eastAsia="ＭＳ 明朝" w:hAnsi="Times New Roman"/>
                <w:sz w:val="16"/>
                <w:szCs w:val="22"/>
              </w:rPr>
              <w:t>30</w:t>
            </w: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日（金）までに発表要旨（</w:t>
            </w:r>
            <w:r w:rsidRPr="00440C17">
              <w:rPr>
                <w:rFonts w:ascii="Times New Roman" w:eastAsia="ＭＳ 明朝" w:hAnsi="Times New Roman"/>
                <w:sz w:val="16"/>
                <w:szCs w:val="22"/>
              </w:rPr>
              <w:t>A4</w:t>
            </w: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、</w:t>
            </w:r>
            <w:r w:rsidRPr="00440C17">
              <w:rPr>
                <w:rFonts w:ascii="Times New Roman" w:eastAsia="ＭＳ 明朝" w:hAnsi="Times New Roman"/>
                <w:sz w:val="16"/>
                <w:szCs w:val="22"/>
              </w:rPr>
              <w:t>1</w:t>
            </w:r>
            <w:r w:rsidRPr="00440C17">
              <w:rPr>
                <w:rFonts w:ascii="Times New Roman" w:eastAsia="ＭＳ 明朝" w:hAnsi="Times New Roman" w:hint="eastAsia"/>
                <w:sz w:val="16"/>
                <w:szCs w:val="22"/>
              </w:rPr>
              <w:t>ページ以内）を下記メールアドレスにお送りください。</w:t>
            </w:r>
          </w:p>
          <w:p w14:paraId="58CF78B6" w14:textId="5435BC21" w:rsidR="00F71000" w:rsidRPr="00DA34F0" w:rsidRDefault="001F5BA5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35" type="#_x0000_t201" style="position:absolute;margin-left:201.4pt;margin-top:58.5pt;width:52pt;height:18pt;z-index:251668480;mso-position-horizontal-relative:text;mso-position-vertical-relative:margin" o:preferrelative="t" filled="f" stroked="f">
                  <v:imagedata r:id="rId16" o:title=""/>
                  <o:lock v:ext="edit" aspectratio="t"/>
                  <w10:wrap anchory="margin"/>
                </v:shape>
                <w:control r:id="rId17" w:name="OptionButton21" w:shapeid="_x0000_s1035"/>
              </w:pict>
            </w:r>
            <w:r>
              <w:rPr>
                <w:rFonts w:ascii="Times New Roman" w:eastAsia="ＭＳ 明朝" w:hAnsi="Times New Roman"/>
                <w:noProof/>
              </w:rPr>
              <w:pict w14:anchorId="4B47A7FC">
                <v:shape id="_x0000_s1034" type="#_x0000_t201" style="position:absolute;margin-left:161.75pt;margin-top:58.55pt;width:38pt;height:18pt;z-index:251667456;mso-position-horizontal-relative:text;mso-position-vertical-relative:margin" o:preferrelative="t" filled="f" stroked="f">
                  <v:imagedata r:id="rId18" o:title=""/>
                  <o:lock v:ext="edit" aspectratio="t"/>
                  <w10:wrap anchory="margin"/>
                </v:shape>
                <w:control r:id="rId19" w:name="OptionButton2" w:shapeid="_x0000_s1034"/>
              </w:pict>
            </w:r>
          </w:p>
        </w:tc>
      </w:tr>
      <w:tr w:rsidR="002668C9" w14:paraId="73D4E3A0" w14:textId="77777777" w:rsidTr="00F92A34">
        <w:tc>
          <w:tcPr>
            <w:tcW w:w="5670" w:type="dxa"/>
            <w:tcMar>
              <w:left w:w="0" w:type="dxa"/>
              <w:bottom w:w="142" w:type="dxa"/>
              <w:right w:w="0" w:type="dxa"/>
            </w:tcMar>
          </w:tcPr>
          <w:p w14:paraId="17231DC6" w14:textId="726B4626" w:rsidR="002668C9" w:rsidRPr="002668C9" w:rsidRDefault="001F5BA5" w:rsidP="002668C9">
            <w:pPr>
              <w:tabs>
                <w:tab w:val="left" w:pos="3261"/>
              </w:tabs>
              <w:ind w:left="1700" w:hanging="1700"/>
              <w:rPr>
                <w:rFonts w:ascii="Times New Roman" w:eastAsia="ＭＳ 明朝" w:hAnsi="Times New Roman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36" type="#_x0000_t201" style="position:absolute;left:0;text-align:left;margin-left:161.75pt;margin-top:18.25pt;width:38pt;height:18pt;z-index:251669504;mso-position-horizontal-relative:text;mso-position-vertical-relative:margin" o:preferrelative="t" filled="f" stroked="f">
                  <v:imagedata r:id="rId20" o:title=""/>
                  <o:lock v:ext="edit" aspectratio="t"/>
                  <w10:wrap anchory="margin"/>
                </v:shape>
                <w:control r:id="rId21" w:name="OptionButton22" w:shapeid="_x0000_s1036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37" type="#_x0000_t201" style="position:absolute;left:0;text-align:left;margin-left:201.4pt;margin-top:17.5pt;width:52pt;height:18pt;z-index:251670528;mso-position-horizontal-relative:text;mso-position-vertical-relative:margin" o:preferrelative="t" filled="f" stroked="f">
                  <v:imagedata r:id="rId22" o:title=""/>
                  <o:lock v:ext="edit" aspectratio="t"/>
                  <w10:wrap anchory="margin"/>
                </v:shape>
                <w:control r:id="rId23" w:name="OptionButton211" w:shapeid="_x0000_s1037"/>
              </w:pic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■</w:t>
            </w:r>
            <w:r w:rsidR="002668C9" w:rsidRPr="002668C9">
              <w:rPr>
                <w:rFonts w:ascii="Times New Roman" w:eastAsia="ＭＳ 明朝" w:hAnsi="Times New Roman" w:hint="eastAsia"/>
              </w:rPr>
              <w:t>研究発表会（</w:t>
            </w:r>
            <w:r w:rsidR="002668C9" w:rsidRPr="002668C9">
              <w:rPr>
                <w:rFonts w:ascii="Times New Roman" w:eastAsia="ＭＳ 明朝" w:hAnsi="Times New Roman" w:hint="eastAsia"/>
              </w:rPr>
              <w:t>2</w:t>
            </w:r>
            <w:r w:rsidR="002668C9" w:rsidRPr="002668C9">
              <w:rPr>
                <w:rFonts w:ascii="Times New Roman" w:eastAsia="ＭＳ 明朝" w:hAnsi="Times New Roman"/>
              </w:rPr>
              <w:t>8</w:t>
            </w:r>
            <w:r w:rsidR="002668C9" w:rsidRPr="002668C9">
              <w:rPr>
                <w:rFonts w:ascii="Times New Roman" w:eastAsia="ＭＳ 明朝" w:hAnsi="Times New Roman" w:hint="eastAsia"/>
              </w:rPr>
              <w:t>日）</w:t>
            </w:r>
          </w:p>
        </w:tc>
        <w:tc>
          <w:tcPr>
            <w:tcW w:w="3389" w:type="dxa"/>
          </w:tcPr>
          <w:p w14:paraId="5D17C45C" w14:textId="2346ABC1" w:rsidR="002668C9" w:rsidRPr="002668C9" w:rsidRDefault="00B33EB0" w:rsidP="002668C9">
            <w:pPr>
              <w:tabs>
                <w:tab w:val="left" w:pos="3261"/>
              </w:tabs>
              <w:ind w:left="1700" w:hanging="1700"/>
              <w:rPr>
                <w:rFonts w:ascii="Times New Roman" w:eastAsia="ＭＳ 明朝" w:hAnsi="Times New Roman"/>
              </w:rPr>
            </w:pPr>
            <w:r>
              <w:rPr>
                <w:rFonts w:ascii="Times New Roman" w:eastAsia="ＭＳ 明朝" w:hAnsi="Times New Roman" w:hint="eastAsia"/>
              </w:rPr>
              <w:t>（</w:t>
            </w:r>
            <w:r w:rsidR="002668C9" w:rsidRPr="002668C9">
              <w:rPr>
                <w:rFonts w:ascii="Times New Roman" w:eastAsia="ＭＳ 明朝" w:hAnsi="Times New Roman" w:hint="eastAsia"/>
              </w:rPr>
              <w:t>一般</w:t>
            </w:r>
            <w:r w:rsidR="002668C9" w:rsidRPr="002668C9">
              <w:rPr>
                <w:rFonts w:ascii="Times New Roman" w:eastAsia="ＭＳ 明朝" w:hAnsi="Times New Roman" w:hint="eastAsia"/>
              </w:rPr>
              <w:t xml:space="preserve"> 3,000</w:t>
            </w:r>
            <w:r w:rsidR="002668C9" w:rsidRPr="002668C9">
              <w:rPr>
                <w:rFonts w:ascii="Times New Roman" w:eastAsia="ＭＳ 明朝" w:hAnsi="Times New Roman" w:hint="eastAsia"/>
              </w:rPr>
              <w:t>円、学生</w:t>
            </w:r>
            <w:r w:rsidR="002668C9" w:rsidRPr="002668C9">
              <w:rPr>
                <w:rFonts w:ascii="Times New Roman" w:eastAsia="ＭＳ 明朝" w:hAnsi="Times New Roman" w:hint="eastAsia"/>
              </w:rPr>
              <w:t xml:space="preserve"> 1</w:t>
            </w:r>
            <w:r w:rsidR="002668C9" w:rsidRPr="002668C9">
              <w:rPr>
                <w:rFonts w:ascii="Times New Roman" w:eastAsia="ＭＳ 明朝" w:hAnsi="Times New Roman"/>
              </w:rPr>
              <w:t>,000</w:t>
            </w:r>
            <w:r w:rsidR="002668C9" w:rsidRPr="002668C9">
              <w:rPr>
                <w:rFonts w:ascii="Times New Roman" w:eastAsia="ＭＳ 明朝" w:hAnsi="Times New Roman" w:hint="eastAsia"/>
              </w:rPr>
              <w:t>円</w:t>
            </w:r>
            <w:r>
              <w:rPr>
                <w:rFonts w:ascii="Times New Roman" w:eastAsia="ＭＳ 明朝" w:hAnsi="Times New Roman" w:hint="eastAsia"/>
              </w:rPr>
              <w:t>）</w:t>
            </w:r>
          </w:p>
        </w:tc>
      </w:tr>
      <w:tr w:rsidR="002668C9" w14:paraId="07A0EE0F" w14:textId="77777777" w:rsidTr="00F92A34">
        <w:tc>
          <w:tcPr>
            <w:tcW w:w="5670" w:type="dxa"/>
            <w:tcMar>
              <w:left w:w="0" w:type="dxa"/>
              <w:bottom w:w="142" w:type="dxa"/>
              <w:right w:w="0" w:type="dxa"/>
            </w:tcMar>
          </w:tcPr>
          <w:p w14:paraId="0676FFFA" w14:textId="0A857E1F" w:rsidR="002668C9" w:rsidRPr="002668C9" w:rsidRDefault="001F5BA5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39" type="#_x0000_t201" style="position:absolute;left:0;text-align:left;margin-left:201.65pt;margin-top:18.45pt;width:52pt;height:18pt;z-index:251672576;mso-position-horizontal-relative:text;mso-position-vertical-relative:margin" o:preferrelative="t" filled="f" stroked="f">
                  <v:imagedata r:id="rId24" o:title=""/>
                  <o:lock v:ext="edit" aspectratio="t"/>
                  <w10:wrap anchory="margin"/>
                </v:shape>
                <w:control r:id="rId25" w:name="OptionButton2111" w:shapeid="_x0000_s1039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38" type="#_x0000_t201" style="position:absolute;left:0;text-align:left;margin-left:162pt;margin-top:17.9pt;width:38pt;height:18pt;z-index:251671552;mso-position-horizontal-relative:text;mso-position-vertical-relative:margin" o:preferrelative="t" filled="f" stroked="f">
                  <v:imagedata r:id="rId26" o:title=""/>
                  <o:lock v:ext="edit" aspectratio="t"/>
                  <w10:wrap anchory="margin"/>
                </v:shape>
                <w:control r:id="rId27" w:name="OptionButton221" w:shapeid="_x0000_s1038"/>
              </w:pic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■</w:t>
            </w:r>
            <w:r w:rsidR="002668C9" w:rsidRPr="002668C9">
              <w:rPr>
                <w:rFonts w:ascii="Times New Roman" w:eastAsia="ＭＳ 明朝" w:hAnsi="Times New Roman" w:hint="eastAsia"/>
              </w:rPr>
              <w:t>エクスカーション（</w:t>
            </w:r>
            <w:r w:rsidR="002668C9" w:rsidRPr="002668C9">
              <w:rPr>
                <w:rFonts w:ascii="Times New Roman" w:eastAsia="ＭＳ 明朝" w:hAnsi="Times New Roman"/>
              </w:rPr>
              <w:t>29</w:t>
            </w:r>
            <w:r w:rsidR="002668C9" w:rsidRPr="002668C9">
              <w:rPr>
                <w:rFonts w:ascii="Times New Roman" w:eastAsia="ＭＳ 明朝" w:hAnsi="Times New Roman" w:hint="eastAsia"/>
              </w:rPr>
              <w:t>日）</w:t>
            </w:r>
          </w:p>
        </w:tc>
        <w:tc>
          <w:tcPr>
            <w:tcW w:w="3389" w:type="dxa"/>
          </w:tcPr>
          <w:p w14:paraId="34FA7680" w14:textId="79EADF6C" w:rsidR="002668C9" w:rsidRPr="002668C9" w:rsidRDefault="00B33EB0" w:rsidP="002668C9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>
              <w:rPr>
                <w:rFonts w:ascii="Times New Roman" w:eastAsia="ＭＳ 明朝" w:hAnsi="Times New Roman" w:hint="eastAsia"/>
              </w:rPr>
              <w:t>（</w:t>
            </w:r>
            <w:r w:rsidR="002668C9" w:rsidRPr="002668C9">
              <w:rPr>
                <w:rFonts w:ascii="Times New Roman" w:eastAsia="ＭＳ 明朝" w:hAnsi="Times New Roman"/>
              </w:rPr>
              <w:t>5</w:t>
            </w:r>
            <w:r w:rsidR="002668C9" w:rsidRPr="002668C9">
              <w:rPr>
                <w:rFonts w:ascii="Times New Roman" w:eastAsia="ＭＳ 明朝" w:hAnsi="Times New Roman" w:hint="eastAsia"/>
              </w:rPr>
              <w:t>,000</w:t>
            </w:r>
            <w:r>
              <w:rPr>
                <w:rFonts w:ascii="Times New Roman" w:eastAsia="ＭＳ 明朝" w:hAnsi="Times New Roman" w:hint="eastAsia"/>
              </w:rPr>
              <w:t>円</w:t>
            </w:r>
            <w:r>
              <w:rPr>
                <w:rFonts w:ascii="Times New Roman" w:eastAsia="ＭＳ 明朝" w:hAnsi="Times New Roman" w:hint="eastAsia"/>
              </w:rPr>
              <w:t xml:space="preserve"> </w: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バス乗車数により変動</w:t>
            </w:r>
            <w:r w:rsidR="002668C9" w:rsidRPr="002668C9">
              <w:rPr>
                <w:rFonts w:ascii="Times New Roman" w:eastAsia="ＭＳ 明朝" w:hAnsi="Times New Roman" w:hint="eastAsia"/>
              </w:rPr>
              <w:t>）</w:t>
            </w:r>
          </w:p>
        </w:tc>
      </w:tr>
      <w:tr w:rsidR="002668C9" w14:paraId="09753CED" w14:textId="77777777" w:rsidTr="00F92A34">
        <w:tc>
          <w:tcPr>
            <w:tcW w:w="5670" w:type="dxa"/>
            <w:tcMar>
              <w:left w:w="0" w:type="dxa"/>
              <w:bottom w:w="142" w:type="dxa"/>
              <w:right w:w="0" w:type="dxa"/>
            </w:tcMar>
          </w:tcPr>
          <w:p w14:paraId="67FA33D0" w14:textId="4B8EB7DE" w:rsidR="002668C9" w:rsidRPr="002668C9" w:rsidRDefault="001F5BA5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0" type="#_x0000_t201" style="position:absolute;left:0;text-align:left;margin-left:162.1pt;margin-top:17.5pt;width:38pt;height:18pt;z-index:251673600;mso-position-horizontal-relative:text;mso-position-vertical-relative:margin" o:preferrelative="t" filled="f" stroked="f">
                  <v:imagedata r:id="rId28" o:title=""/>
                  <o:lock v:ext="edit" aspectratio="t"/>
                  <w10:wrap anchory="margin"/>
                </v:shape>
                <w:control r:id="rId29" w:name="OptionButton2211" w:shapeid="_x0000_s1040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1" type="#_x0000_t201" style="position:absolute;left:0;text-align:left;margin-left:201.75pt;margin-top:17.65pt;width:52pt;height:18pt;z-index:251674624;mso-position-horizontal-relative:text;mso-position-vertical-relative:margin" o:preferrelative="t" filled="f" stroked="f">
                  <v:imagedata r:id="rId30" o:title=""/>
                  <o:lock v:ext="edit" aspectratio="t"/>
                  <w10:wrap anchory="margin"/>
                </v:shape>
                <w:control r:id="rId31" w:name="OptionButton21111" w:shapeid="_x0000_s1041"/>
              </w:pic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■</w:t>
            </w:r>
            <w:r w:rsidR="002668C9" w:rsidRPr="002668C9">
              <w:rPr>
                <w:rFonts w:ascii="Times New Roman" w:eastAsia="ＭＳ 明朝" w:hAnsi="Times New Roman" w:hint="eastAsia"/>
              </w:rPr>
              <w:t>お弁当（</w:t>
            </w:r>
            <w:r w:rsidR="002668C9" w:rsidRPr="002668C9">
              <w:rPr>
                <w:rFonts w:ascii="Times New Roman" w:eastAsia="ＭＳ 明朝" w:hAnsi="Times New Roman" w:hint="eastAsia"/>
              </w:rPr>
              <w:t>28</w:t>
            </w:r>
            <w:r w:rsidR="002668C9" w:rsidRPr="002668C9">
              <w:rPr>
                <w:rFonts w:ascii="Times New Roman" w:eastAsia="ＭＳ 明朝" w:hAnsi="Times New Roman" w:hint="eastAsia"/>
              </w:rPr>
              <w:t>日）</w:t>
            </w:r>
          </w:p>
        </w:tc>
        <w:tc>
          <w:tcPr>
            <w:tcW w:w="3389" w:type="dxa"/>
          </w:tcPr>
          <w:p w14:paraId="43D97BF5" w14:textId="30650DDF" w:rsidR="002668C9" w:rsidRPr="002668C9" w:rsidRDefault="00B33EB0" w:rsidP="002668C9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>
              <w:rPr>
                <w:rFonts w:ascii="Times New Roman" w:eastAsia="ＭＳ 明朝" w:hAnsi="Times New Roman" w:hint="eastAsia"/>
              </w:rPr>
              <w:t>（</w:t>
            </w:r>
            <w:r w:rsidR="002668C9" w:rsidRPr="002668C9">
              <w:rPr>
                <w:rFonts w:ascii="Times New Roman" w:eastAsia="ＭＳ 明朝" w:hAnsi="Times New Roman" w:hint="eastAsia"/>
              </w:rPr>
              <w:t>お茶代込</w:t>
            </w:r>
            <w:r w:rsidR="002668C9" w:rsidRPr="002668C9">
              <w:rPr>
                <w:rFonts w:ascii="Times New Roman" w:eastAsia="ＭＳ 明朝" w:hAnsi="Times New Roman" w:hint="eastAsia"/>
              </w:rPr>
              <w:t xml:space="preserve"> 1</w:t>
            </w:r>
            <w:r w:rsidR="002668C9" w:rsidRPr="002668C9">
              <w:rPr>
                <w:rFonts w:ascii="Times New Roman" w:eastAsia="ＭＳ 明朝" w:hAnsi="Times New Roman"/>
              </w:rPr>
              <w:t>,</w:t>
            </w:r>
            <w:r w:rsidR="002668C9" w:rsidRPr="002668C9">
              <w:rPr>
                <w:rFonts w:ascii="Times New Roman" w:eastAsia="ＭＳ 明朝" w:hAnsi="Times New Roman" w:hint="eastAsia"/>
              </w:rPr>
              <w:t>000</w:t>
            </w:r>
            <w:r w:rsidR="002668C9" w:rsidRPr="002668C9">
              <w:rPr>
                <w:rFonts w:ascii="Times New Roman" w:eastAsia="ＭＳ 明朝" w:hAnsi="Times New Roman" w:hint="eastAsia"/>
              </w:rPr>
              <w:t>円</w:t>
            </w:r>
            <w:r>
              <w:rPr>
                <w:rFonts w:ascii="Times New Roman" w:eastAsia="ＭＳ 明朝" w:hAnsi="Times New Roman" w:hint="eastAsia"/>
              </w:rPr>
              <w:t>）</w:t>
            </w:r>
          </w:p>
        </w:tc>
      </w:tr>
      <w:tr w:rsidR="002668C9" w14:paraId="2DE1A16A" w14:textId="77777777" w:rsidTr="00F92A34">
        <w:tc>
          <w:tcPr>
            <w:tcW w:w="5670" w:type="dxa"/>
            <w:tcMar>
              <w:left w:w="0" w:type="dxa"/>
              <w:bottom w:w="142" w:type="dxa"/>
              <w:right w:w="0" w:type="dxa"/>
            </w:tcMar>
          </w:tcPr>
          <w:p w14:paraId="5E16BF3A" w14:textId="3A378AEF" w:rsidR="002668C9" w:rsidRPr="002668C9" w:rsidRDefault="001F5BA5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3" type="#_x0000_t201" style="position:absolute;left:0;text-align:left;margin-left:262.3pt;margin-top:17.4pt;width:129pt;height:18pt;z-index:251676672;mso-position-horizontal-relative:text;mso-position-vertical-relative:margin" o:preferrelative="t" filled="f" stroked="f">
                  <v:imagedata r:id="rId32" o:title=""/>
                  <o:lock v:ext="edit" aspectratio="t"/>
                  <w10:wrap anchory="margin"/>
                </v:shape>
                <w:control r:id="rId33" w:name="OptionButton211111" w:shapeid="_x0000_s1043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2" type="#_x0000_t201" style="position:absolute;left:0;text-align:left;margin-left:161.6pt;margin-top:17.35pt;width:96.5pt;height:18pt;z-index:251675648;mso-position-horizontal-relative:text;mso-position-vertical-relative:margin" o:preferrelative="t" filled="f" stroked="f">
                  <v:imagedata r:id="rId34" o:title=""/>
                  <o:lock v:ext="edit" aspectratio="t"/>
                  <w10:wrap anchory="margin"/>
                </v:shape>
                <w:control r:id="rId35" w:name="OptionButton22111" w:shapeid="_x0000_s1042"/>
              </w:pic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■</w:t>
            </w:r>
            <w:r w:rsidR="002668C9" w:rsidRPr="002668C9">
              <w:rPr>
                <w:rFonts w:ascii="Times New Roman" w:eastAsia="ＭＳ 明朝" w:hAnsi="Times New Roman" w:hint="eastAsia"/>
              </w:rPr>
              <w:t>お弁当（</w:t>
            </w:r>
            <w:r w:rsidR="002668C9" w:rsidRPr="002668C9">
              <w:rPr>
                <w:rFonts w:ascii="Times New Roman" w:eastAsia="ＭＳ 明朝" w:hAnsi="Times New Roman" w:hint="eastAsia"/>
              </w:rPr>
              <w:t>29</w:t>
            </w:r>
            <w:r w:rsidR="002668C9" w:rsidRPr="002668C9">
              <w:rPr>
                <w:rFonts w:ascii="Times New Roman" w:eastAsia="ＭＳ 明朝" w:hAnsi="Times New Roman" w:hint="eastAsia"/>
              </w:rPr>
              <w:t>日）</w:t>
            </w:r>
          </w:p>
        </w:tc>
        <w:tc>
          <w:tcPr>
            <w:tcW w:w="3389" w:type="dxa"/>
          </w:tcPr>
          <w:p w14:paraId="25970683" w14:textId="7FD9C3BE" w:rsidR="002668C9" w:rsidRPr="002668C9" w:rsidRDefault="001F5BA5" w:rsidP="002668C9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8" type="#_x0000_t201" style="position:absolute;left:0;text-align:left;margin-left:104.8pt;margin-top:17.4pt;width:52pt;height:18pt;z-index:251681792;mso-position-horizontal-relative:text;mso-position-vertical-relative:margin" o:preferrelative="t" filled="f" stroked="f">
                  <v:imagedata r:id="rId36" o:title=""/>
                  <o:lock v:ext="edit" aspectratio="t"/>
                  <w10:wrap anchory="margin"/>
                </v:shape>
                <w:control r:id="rId37" w:name="OptionButton2111112" w:shapeid="_x0000_s1048"/>
              </w:pict>
            </w:r>
            <w:r w:rsidR="00B33EB0">
              <w:rPr>
                <w:rFonts w:ascii="Times New Roman" w:eastAsia="ＭＳ 明朝" w:hAnsi="Times New Roman" w:hint="eastAsia"/>
              </w:rPr>
              <w:t>（</w:t>
            </w:r>
            <w:r w:rsidR="002668C9" w:rsidRPr="002668C9">
              <w:rPr>
                <w:rFonts w:ascii="Times New Roman" w:eastAsia="ＭＳ 明朝" w:hAnsi="Times New Roman" w:hint="eastAsia"/>
              </w:rPr>
              <w:t>お茶代込</w:t>
            </w:r>
            <w:r w:rsidR="002668C9" w:rsidRPr="002668C9">
              <w:rPr>
                <w:rFonts w:ascii="Times New Roman" w:eastAsia="ＭＳ 明朝" w:hAnsi="Times New Roman" w:hint="eastAsia"/>
              </w:rPr>
              <w:t xml:space="preserve"> 1</w:t>
            </w:r>
            <w:r w:rsidR="002668C9" w:rsidRPr="002668C9">
              <w:rPr>
                <w:rFonts w:ascii="Times New Roman" w:eastAsia="ＭＳ 明朝" w:hAnsi="Times New Roman"/>
              </w:rPr>
              <w:t>,</w:t>
            </w:r>
            <w:r w:rsidR="002668C9" w:rsidRPr="002668C9">
              <w:rPr>
                <w:rFonts w:ascii="Times New Roman" w:eastAsia="ＭＳ 明朝" w:hAnsi="Times New Roman" w:hint="eastAsia"/>
              </w:rPr>
              <w:t>000</w:t>
            </w:r>
            <w:r w:rsidR="002668C9" w:rsidRPr="002668C9">
              <w:rPr>
                <w:rFonts w:ascii="Times New Roman" w:eastAsia="ＭＳ 明朝" w:hAnsi="Times New Roman" w:hint="eastAsia"/>
              </w:rPr>
              <w:t>円</w:t>
            </w:r>
            <w:r w:rsidR="00B33EB0">
              <w:rPr>
                <w:rFonts w:ascii="Times New Roman" w:eastAsia="ＭＳ 明朝" w:hAnsi="Times New Roman" w:hint="eastAsia"/>
              </w:rPr>
              <w:t>）</w:t>
            </w:r>
          </w:p>
        </w:tc>
      </w:tr>
      <w:tr w:rsidR="002668C9" w14:paraId="6DBC87F0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43FA2079" w14:textId="6973CD60" w:rsidR="002668C9" w:rsidRPr="002668C9" w:rsidRDefault="001F5BA5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4" type="#_x0000_t201" style="position:absolute;left:0;text-align:left;margin-left:161.85pt;margin-top:17.75pt;width:113pt;height:18pt;z-index:251677696;mso-position-horizontal-relative:text;mso-position-vertical-relative:margin" o:preferrelative="t" filled="f" stroked="f">
                  <v:imagedata r:id="rId38" o:title=""/>
                  <o:lock v:ext="edit" aspectratio="t"/>
                  <w10:wrap anchory="margin"/>
                </v:shape>
                <w:control r:id="rId39" w:name="OptionButton221111" w:shapeid="_x0000_s1044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5" type="#_x0000_t201" style="position:absolute;left:0;text-align:left;margin-left:278.95pt;margin-top:17.9pt;width:107.5pt;height:18pt;z-index:251678720;mso-position-horizontal-relative:text;mso-position-vertical-relative:margin" o:preferrelative="t" filled="f" stroked="f">
                  <v:imagedata r:id="rId40" o:title=""/>
                  <o:lock v:ext="edit" aspectratio="t"/>
                  <w10:wrap anchory="margin"/>
                </v:shape>
                <w:control r:id="rId41" w:name="OptionButton2111111" w:shapeid="_x0000_s1045"/>
              </w:pict>
            </w:r>
            <w:r>
              <w:rPr>
                <w:rFonts w:ascii="Times New Roman" w:eastAsia="ＭＳ 明朝" w:hAnsi="Times New Roman"/>
                <w:noProof/>
                <w:snapToGrid/>
                <w:sz w:val="16"/>
                <w:szCs w:val="22"/>
              </w:rPr>
              <w:pict w14:anchorId="4B47A7FC">
                <v:shape id="_x0000_s1046" type="#_x0000_t201" style="position:absolute;left:0;text-align:left;margin-left:387pt;margin-top:17.9pt;width:70.5pt;height:18pt;z-index:251679744;mso-position-horizontal-relative:text;mso-position-vertical-relative:margin" o:preferrelative="t" filled="f" stroked="f">
                  <v:imagedata r:id="rId42" o:title=""/>
                  <o:lock v:ext="edit" aspectratio="t"/>
                  <w10:wrap anchory="margin"/>
                </v:shape>
                <w:control r:id="rId43" w:name="OptionButton21111111" w:shapeid="_x0000_s1046"/>
              </w:pict>
            </w:r>
            <w:r w:rsidR="002668C9" w:rsidRPr="002668C9">
              <w:rPr>
                <w:rFonts w:ascii="Times New Roman" w:eastAsia="ＭＳ 明朝" w:hAnsi="Times New Roman" w:hint="eastAsia"/>
                <w:szCs w:val="22"/>
              </w:rPr>
              <w:t>■自家用車（※）</w:t>
            </w:r>
          </w:p>
        </w:tc>
      </w:tr>
      <w:tr w:rsidR="002668C9" w14:paraId="5040DF18" w14:textId="77777777" w:rsidTr="00F92A34">
        <w:tc>
          <w:tcPr>
            <w:tcW w:w="9059" w:type="dxa"/>
            <w:gridSpan w:val="2"/>
            <w:tcMar>
              <w:left w:w="0" w:type="dxa"/>
              <w:bottom w:w="142" w:type="dxa"/>
              <w:right w:w="0" w:type="dxa"/>
            </w:tcMar>
          </w:tcPr>
          <w:p w14:paraId="0878833B" w14:textId="77777777" w:rsidR="002668C9" w:rsidRDefault="002668C9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  <w:r w:rsidRPr="002668C9">
              <w:rPr>
                <w:rFonts w:ascii="Times New Roman" w:eastAsia="ＭＳ 明朝" w:hAnsi="Times New Roman" w:hint="eastAsia"/>
                <w:szCs w:val="22"/>
              </w:rPr>
              <w:t>■バス下車希望場所（※）</w:t>
            </w:r>
          </w:p>
          <w:p w14:paraId="1DF9552D" w14:textId="77777777" w:rsidR="00FE66EC" w:rsidRDefault="00FE66EC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 w:val="16"/>
                <w:szCs w:val="22"/>
              </w:rPr>
            </w:pPr>
          </w:p>
          <w:p w14:paraId="59843C24" w14:textId="059BD214" w:rsidR="00FE66EC" w:rsidRDefault="00FE66EC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 w:val="16"/>
                <w:szCs w:val="22"/>
              </w:rPr>
            </w:pPr>
            <w:r w:rsidRPr="00FE66EC">
              <w:rPr>
                <w:rFonts w:ascii="Times New Roman" w:eastAsia="ＭＳ 明朝" w:hAnsi="Times New Roman" w:hint="eastAsia"/>
                <w:sz w:val="16"/>
                <w:szCs w:val="22"/>
              </w:rPr>
              <w:t>※</w:t>
            </w:r>
            <w:r w:rsidRPr="00FE66EC">
              <w:rPr>
                <w:rFonts w:ascii="Times New Roman" w:eastAsia="ＭＳ 明朝" w:hAnsi="Times New Roman" w:hint="eastAsia"/>
                <w:sz w:val="16"/>
                <w:szCs w:val="22"/>
              </w:rPr>
              <w:t xml:space="preserve"> </w:t>
            </w:r>
            <w:r w:rsidR="00EA6438">
              <w:rPr>
                <w:rFonts w:ascii="Times New Roman" w:eastAsia="ＭＳ 明朝" w:hAnsi="Times New Roman" w:hint="eastAsia"/>
                <w:sz w:val="16"/>
                <w:szCs w:val="22"/>
              </w:rPr>
              <w:t>発表会場</w:t>
            </w:r>
            <w:r w:rsidRPr="00FE66EC">
              <w:rPr>
                <w:rFonts w:ascii="Times New Roman" w:eastAsia="ＭＳ 明朝" w:hAnsi="Times New Roman" w:hint="eastAsia"/>
                <w:sz w:val="16"/>
                <w:szCs w:val="22"/>
              </w:rPr>
              <w:t>の駐車台数に限りがあり、また、エクスカーションのバス予約の際の参考にします。</w:t>
            </w:r>
          </w:p>
          <w:p w14:paraId="74B7F50D" w14:textId="4B1E03CA" w:rsidR="00FE66EC" w:rsidRPr="002668C9" w:rsidRDefault="00FE66EC" w:rsidP="009C121D">
            <w:pPr>
              <w:tabs>
                <w:tab w:val="left" w:pos="3261"/>
              </w:tabs>
              <w:ind w:left="1701" w:hanging="1701"/>
              <w:rPr>
                <w:rFonts w:ascii="Times New Roman" w:eastAsia="ＭＳ 明朝" w:hAnsi="Times New Roman"/>
                <w:szCs w:val="22"/>
              </w:rPr>
            </w:pPr>
          </w:p>
        </w:tc>
      </w:tr>
      <w:tr w:rsidR="002668C9" w14:paraId="1EE27230" w14:textId="77777777" w:rsidTr="00F92A34">
        <w:trPr>
          <w:trHeight w:val="1234"/>
        </w:trPr>
        <w:tc>
          <w:tcPr>
            <w:tcW w:w="9059" w:type="dxa"/>
            <w:gridSpan w:val="2"/>
            <w:tcMar>
              <w:left w:w="0" w:type="dxa"/>
              <w:bottom w:w="85" w:type="dxa"/>
              <w:right w:w="28" w:type="dxa"/>
            </w:tcMar>
          </w:tcPr>
          <w:p w14:paraId="612E9911" w14:textId="4C03DC0F" w:rsidR="002668C9" w:rsidRPr="002668C9" w:rsidRDefault="00FE66EC" w:rsidP="002668C9">
            <w:pPr>
              <w:rPr>
                <w:rFonts w:ascii="Times New Roman" w:eastAsia="ＭＳ 明朝" w:hAnsi="Times New Roman"/>
                <w:sz w:val="21"/>
              </w:rPr>
            </w:pPr>
            <w:r w:rsidRPr="002668C9">
              <w:rPr>
                <w:rFonts w:ascii="Times New Roman" w:eastAsia="ＭＳ 明朝" w:hAnsi="Times New Roman" w:hint="eastAsia"/>
                <w:szCs w:val="22"/>
              </w:rPr>
              <w:t>■</w:t>
            </w:r>
            <w:r w:rsidR="002668C9" w:rsidRPr="002668C9">
              <w:rPr>
                <w:rFonts w:ascii="Times New Roman" w:eastAsia="ＭＳ 明朝" w:hAnsi="Times New Roman" w:hint="eastAsia"/>
                <w:sz w:val="21"/>
              </w:rPr>
              <w:t>連絡事項・備考</w:t>
            </w:r>
          </w:p>
          <w:p w14:paraId="0CA4872D" w14:textId="4354980E" w:rsidR="002668C9" w:rsidRPr="00440C17" w:rsidRDefault="001F5BA5" w:rsidP="00CE2713">
            <w:pPr>
              <w:rPr>
                <w:rFonts w:ascii="Times New Roman" w:eastAsia="ＭＳ 明朝" w:hAnsi="Times New Roman"/>
                <w:sz w:val="16"/>
                <w:szCs w:val="22"/>
              </w:rPr>
            </w:pPr>
            <w:sdt>
              <w:sdtPr>
                <w:rPr>
                  <w:rFonts w:ascii="Times New Roman" w:eastAsia="ＭＳ 明朝" w:hAnsi="Times New Roman" w:hint="eastAsia"/>
                  <w:sz w:val="21"/>
                  <w:szCs w:val="22"/>
                </w:rPr>
                <w:id w:val="-1584678983"/>
                <w:placeholder>
                  <w:docPart w:val="642CBA9961324F96901C7D94E1DED083"/>
                </w:placeholder>
                <w:showingPlcHdr/>
                <w15:color w:val="FF6600"/>
                <w:text/>
              </w:sdtPr>
              <w:sdtEndPr/>
              <w:sdtContent>
                <w:r w:rsidR="002668C9" w:rsidRPr="00115A28">
                  <w:rPr>
                    <w:rStyle w:val="af1"/>
                    <w:rFonts w:hint="eastAsia"/>
                  </w:rPr>
                  <w:t>クリック</w:t>
                </w:r>
                <w:r w:rsidR="002668C9">
                  <w:rPr>
                    <w:rStyle w:val="af1"/>
                    <w:rFonts w:hint="eastAsia"/>
                  </w:rPr>
                  <w:t>し</w:t>
                </w:r>
                <w:r w:rsidR="002668C9" w:rsidRPr="00115A28">
                  <w:rPr>
                    <w:rStyle w:val="af1"/>
                    <w:rFonts w:hint="eastAsia"/>
                  </w:rPr>
                  <w:t>てテキストを入力</w:t>
                </w:r>
              </w:sdtContent>
            </w:sdt>
          </w:p>
        </w:tc>
      </w:tr>
    </w:tbl>
    <w:p w14:paraId="549734F4" w14:textId="71BBB50A" w:rsidR="006C0744" w:rsidRPr="00636037" w:rsidRDefault="00CC2897" w:rsidP="005F04E1">
      <w:pPr>
        <w:rPr>
          <w:rFonts w:ascii="Times New Roman" w:eastAsia="ＭＳ 明朝" w:hAnsi="Times New Roman"/>
          <w:sz w:val="22"/>
        </w:rPr>
      </w:pPr>
      <w:r w:rsidRPr="00636037">
        <w:rPr>
          <w:rFonts w:ascii="Times New Roman" w:eastAsia="ＭＳ 明朝" w:hAnsi="Times New Roman" w:hint="eastAsia"/>
          <w:sz w:val="22"/>
        </w:rPr>
        <w:t>申</w:t>
      </w:r>
      <w:r w:rsidR="006C0744" w:rsidRPr="00636037">
        <w:rPr>
          <w:rFonts w:ascii="Times New Roman" w:eastAsia="ＭＳ 明朝" w:hAnsi="Times New Roman" w:hint="eastAsia"/>
          <w:sz w:val="22"/>
        </w:rPr>
        <w:t>込み先</w:t>
      </w:r>
      <w:r w:rsidR="00B602E1" w:rsidRPr="00636037">
        <w:rPr>
          <w:rFonts w:ascii="Times New Roman" w:eastAsia="ＭＳ 明朝" w:hAnsi="Times New Roman" w:hint="eastAsia"/>
          <w:sz w:val="22"/>
        </w:rPr>
        <w:t>・問い合わせ先</w:t>
      </w:r>
    </w:p>
    <w:p w14:paraId="47D763D6" w14:textId="7044BE14" w:rsidR="00073609" w:rsidRPr="0061345A" w:rsidRDefault="00073609" w:rsidP="00073609">
      <w:pPr>
        <w:ind w:left="1560" w:hangingChars="709" w:hanging="1560"/>
        <w:rPr>
          <w:rFonts w:ascii="Times New Roman" w:eastAsia="ＭＳ 明朝" w:hAnsi="Times New Roman"/>
          <w:sz w:val="22"/>
        </w:rPr>
      </w:pPr>
      <w:r w:rsidRPr="00636037">
        <w:rPr>
          <w:rFonts w:ascii="Times New Roman" w:eastAsia="ＭＳ 明朝" w:hAnsi="Times New Roman" w:hint="eastAsia"/>
          <w:sz w:val="22"/>
        </w:rPr>
        <w:t>〒</w:t>
      </w:r>
      <w:r w:rsidRPr="00636037">
        <w:rPr>
          <w:rFonts w:ascii="Times New Roman" w:eastAsia="ＭＳ 明朝" w:hAnsi="Times New Roman" w:hint="eastAsia"/>
          <w:sz w:val="22"/>
        </w:rPr>
        <w:t>950-2181</w:t>
      </w:r>
      <w:r w:rsidRPr="00636037">
        <w:rPr>
          <w:rFonts w:ascii="Times New Roman" w:eastAsia="ＭＳ 明朝" w:hAnsi="Times New Roman" w:hint="eastAsia"/>
          <w:sz w:val="22"/>
        </w:rPr>
        <w:tab/>
      </w:r>
      <w:r w:rsidRPr="00636037">
        <w:rPr>
          <w:rFonts w:ascii="Times New Roman" w:eastAsia="ＭＳ 明朝" w:hAnsi="Times New Roman" w:hint="eastAsia"/>
          <w:sz w:val="22"/>
        </w:rPr>
        <w:t>新潟市西区五十嵐</w:t>
      </w:r>
      <w:r w:rsidRPr="00636037">
        <w:rPr>
          <w:rFonts w:ascii="Times New Roman" w:eastAsia="ＭＳ 明朝" w:hAnsi="Times New Roman" w:hint="eastAsia"/>
          <w:sz w:val="22"/>
        </w:rPr>
        <w:t>2</w:t>
      </w:r>
      <w:r w:rsidRPr="00636037">
        <w:rPr>
          <w:rFonts w:ascii="Times New Roman" w:eastAsia="ＭＳ 明朝" w:hAnsi="Times New Roman" w:hint="eastAsia"/>
          <w:sz w:val="22"/>
        </w:rPr>
        <w:t>の町</w:t>
      </w:r>
      <w:r w:rsidRPr="00636037">
        <w:rPr>
          <w:rFonts w:ascii="Times New Roman" w:eastAsia="ＭＳ 明朝" w:hAnsi="Times New Roman" w:hint="eastAsia"/>
          <w:sz w:val="22"/>
        </w:rPr>
        <w:t>8050</w:t>
      </w:r>
      <w:r w:rsidRPr="00636037">
        <w:rPr>
          <w:rFonts w:ascii="Times New Roman" w:eastAsia="ＭＳ 明朝" w:hAnsi="Times New Roman" w:hint="eastAsia"/>
          <w:sz w:val="22"/>
        </w:rPr>
        <w:t xml:space="preserve">　</w:t>
      </w:r>
      <w:r w:rsidRPr="0061345A">
        <w:rPr>
          <w:rFonts w:ascii="Times New Roman" w:eastAsia="ＭＳ 明朝" w:hAnsi="Times New Roman" w:hint="eastAsia"/>
          <w:sz w:val="22"/>
        </w:rPr>
        <w:t>新潟大学教育学部</w:t>
      </w:r>
      <w:r w:rsidR="000F346F">
        <w:rPr>
          <w:rFonts w:ascii="Times New Roman" w:eastAsia="ＭＳ 明朝" w:hAnsi="Times New Roman" w:hint="eastAsia"/>
          <w:sz w:val="22"/>
        </w:rPr>
        <w:t xml:space="preserve"> </w:t>
      </w:r>
      <w:r w:rsidRPr="0061345A">
        <w:rPr>
          <w:rFonts w:ascii="Times New Roman" w:eastAsia="ＭＳ 明朝" w:hAnsi="Times New Roman" w:hint="eastAsia"/>
          <w:sz w:val="22"/>
        </w:rPr>
        <w:t>植物学研究室</w:t>
      </w:r>
    </w:p>
    <w:p w14:paraId="2D1DD180" w14:textId="183D06E5" w:rsidR="00073609" w:rsidRPr="0061345A" w:rsidRDefault="00073609" w:rsidP="00073609">
      <w:pPr>
        <w:ind w:left="1560" w:hangingChars="709" w:hanging="1560"/>
        <w:rPr>
          <w:rFonts w:ascii="Times New Roman" w:eastAsia="ＭＳ 明朝" w:hAnsi="Times New Roman"/>
          <w:sz w:val="22"/>
        </w:rPr>
      </w:pPr>
      <w:r w:rsidRPr="0061345A">
        <w:rPr>
          <w:rFonts w:ascii="Times New Roman" w:eastAsia="ＭＳ 明朝" w:hAnsi="Times New Roman" w:hint="eastAsia"/>
          <w:sz w:val="22"/>
        </w:rPr>
        <w:tab/>
      </w:r>
      <w:r w:rsidRPr="0061345A">
        <w:rPr>
          <w:rFonts w:ascii="Times New Roman" w:eastAsia="ＭＳ 明朝" w:hAnsi="Times New Roman" w:hint="eastAsia"/>
          <w:sz w:val="22"/>
        </w:rPr>
        <w:t>志賀</w:t>
      </w:r>
      <w:r w:rsidR="000F346F">
        <w:rPr>
          <w:rFonts w:ascii="Times New Roman" w:eastAsia="ＭＳ 明朝" w:hAnsi="Times New Roman" w:hint="eastAsia"/>
          <w:sz w:val="22"/>
        </w:rPr>
        <w:t xml:space="preserve"> </w:t>
      </w:r>
      <w:r w:rsidRPr="0061345A">
        <w:rPr>
          <w:rFonts w:ascii="Times New Roman" w:eastAsia="ＭＳ 明朝" w:hAnsi="Times New Roman" w:hint="eastAsia"/>
          <w:sz w:val="22"/>
        </w:rPr>
        <w:t>隆　気付　水草研究会第</w:t>
      </w:r>
      <w:r w:rsidRPr="0061345A">
        <w:rPr>
          <w:rFonts w:ascii="Times New Roman" w:eastAsia="ＭＳ 明朝" w:hAnsi="Times New Roman" w:hint="eastAsia"/>
          <w:sz w:val="22"/>
        </w:rPr>
        <w:t>4</w:t>
      </w:r>
      <w:r w:rsidR="0061345A">
        <w:rPr>
          <w:rFonts w:ascii="Times New Roman" w:eastAsia="ＭＳ 明朝" w:hAnsi="Times New Roman"/>
          <w:sz w:val="22"/>
        </w:rPr>
        <w:t>3</w:t>
      </w:r>
      <w:r w:rsidRPr="0061345A">
        <w:rPr>
          <w:rFonts w:ascii="Times New Roman" w:eastAsia="ＭＳ 明朝" w:hAnsi="Times New Roman" w:hint="eastAsia"/>
          <w:sz w:val="22"/>
        </w:rPr>
        <w:t>回全国集会実行委員会</w:t>
      </w:r>
    </w:p>
    <w:p w14:paraId="5B6A989B" w14:textId="78ABC584" w:rsidR="00BB5254" w:rsidRPr="002668C9" w:rsidRDefault="00073609" w:rsidP="003148EC">
      <w:pPr>
        <w:ind w:left="1560" w:hangingChars="709" w:hanging="1560"/>
        <w:rPr>
          <w:rFonts w:ascii="Times New Roman" w:eastAsia="ＭＳ 明朝" w:hAnsi="Times New Roman"/>
          <w:sz w:val="21"/>
          <w:szCs w:val="22"/>
        </w:rPr>
      </w:pPr>
      <w:r w:rsidRPr="0061345A">
        <w:rPr>
          <w:rFonts w:ascii="Times New Roman" w:eastAsia="ＭＳ 明朝" w:hAnsi="Times New Roman" w:hint="eastAsia"/>
          <w:sz w:val="22"/>
        </w:rPr>
        <w:tab/>
        <w:t>FAX</w:t>
      </w:r>
      <w:r w:rsidRPr="0061345A">
        <w:rPr>
          <w:rFonts w:ascii="Times New Roman" w:eastAsia="ＭＳ 明朝" w:hAnsi="Times New Roman" w:hint="eastAsia"/>
          <w:sz w:val="22"/>
        </w:rPr>
        <w:t xml:space="preserve">：　</w:t>
      </w:r>
      <w:r w:rsidRPr="0061345A">
        <w:rPr>
          <w:rFonts w:ascii="Times New Roman" w:eastAsia="ＭＳ 明朝" w:hAnsi="Times New Roman" w:hint="eastAsia"/>
          <w:sz w:val="22"/>
        </w:rPr>
        <w:t>025-262-7154</w:t>
      </w:r>
      <w:r w:rsidR="00924C44" w:rsidRPr="0061345A">
        <w:rPr>
          <w:rFonts w:ascii="Times New Roman" w:eastAsia="ＭＳ 明朝" w:hAnsi="Times New Roman"/>
          <w:sz w:val="22"/>
        </w:rPr>
        <w:tab/>
      </w:r>
      <w:r w:rsidRPr="0061345A">
        <w:rPr>
          <w:rFonts w:ascii="Times New Roman" w:eastAsia="ＭＳ 明朝" w:hAnsi="Times New Roman" w:hint="eastAsia"/>
          <w:sz w:val="22"/>
        </w:rPr>
        <w:t>E-mail</w:t>
      </w:r>
      <w:r w:rsidRPr="0061345A">
        <w:rPr>
          <w:rFonts w:ascii="Times New Roman" w:eastAsia="ＭＳ 明朝" w:hAnsi="Times New Roman" w:hint="eastAsia"/>
          <w:sz w:val="22"/>
        </w:rPr>
        <w:t>：</w:t>
      </w:r>
      <w:hyperlink r:id="rId44" w:history="1">
        <w:r w:rsidR="00BB5254" w:rsidRPr="00115A28">
          <w:rPr>
            <w:rStyle w:val="a3"/>
            <w:rFonts w:ascii="Times New Roman" w:eastAsia="ＭＳ 明朝" w:hAnsi="Times New Roman"/>
            <w:sz w:val="21"/>
            <w:szCs w:val="22"/>
          </w:rPr>
          <w:t>wpsj.meeting@gmail.com</w:t>
        </w:r>
      </w:hyperlink>
    </w:p>
    <w:sectPr w:rsidR="00BB5254" w:rsidRPr="002668C9" w:rsidSect="006A0AA0">
      <w:headerReference w:type="first" r:id="rId45"/>
      <w:type w:val="continuous"/>
      <w:pgSz w:w="11900" w:h="16840"/>
      <w:pgMar w:top="1418" w:right="1418" w:bottom="1418" w:left="1418" w:header="851" w:footer="992" w:gutter="0"/>
      <w:cols w:space="425"/>
      <w:titlePg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1EDCA" w14:textId="77777777" w:rsidR="00CE2713" w:rsidRDefault="00CE2713" w:rsidP="0021075B">
      <w:r>
        <w:separator/>
      </w:r>
    </w:p>
  </w:endnote>
  <w:endnote w:type="continuationSeparator" w:id="0">
    <w:p w14:paraId="01318AE3" w14:textId="77777777" w:rsidR="00CE2713" w:rsidRDefault="00CE2713" w:rsidP="00210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C4CA5" w14:textId="77777777" w:rsidR="00CE2713" w:rsidRDefault="00CE2713" w:rsidP="0021075B">
      <w:r>
        <w:separator/>
      </w:r>
    </w:p>
  </w:footnote>
  <w:footnote w:type="continuationSeparator" w:id="0">
    <w:p w14:paraId="547B06D3" w14:textId="77777777" w:rsidR="00CE2713" w:rsidRDefault="00CE2713" w:rsidP="00210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6DBD1" w14:textId="77777777" w:rsidR="00CE2713" w:rsidRDefault="00CE2713">
    <w:pPr>
      <w:pStyle w:val="a4"/>
    </w:pPr>
  </w:p>
  <w:p w14:paraId="714BC52D" w14:textId="77777777" w:rsidR="00CE2713" w:rsidRDefault="00CE271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251A1"/>
    <w:multiLevelType w:val="hybridMultilevel"/>
    <w:tmpl w:val="EA382134"/>
    <w:lvl w:ilvl="0" w:tplc="D982D772">
      <w:numFmt w:val="bullet"/>
      <w:lvlText w:val="＊"/>
      <w:lvlJc w:val="left"/>
      <w:pPr>
        <w:ind w:left="50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8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4" w:hanging="420"/>
      </w:pPr>
      <w:rPr>
        <w:rFonts w:ascii="Wingdings" w:hAnsi="Wingdings" w:hint="default"/>
      </w:rPr>
    </w:lvl>
  </w:abstractNum>
  <w:abstractNum w:abstractNumId="1" w15:restartNumberingAfterBreak="0">
    <w:nsid w:val="2B435964"/>
    <w:multiLevelType w:val="hybridMultilevel"/>
    <w:tmpl w:val="DCF67A12"/>
    <w:lvl w:ilvl="0" w:tplc="B28C2056">
      <w:numFmt w:val="bullet"/>
      <w:lvlText w:val="＊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89E3A09"/>
    <w:multiLevelType w:val="hybridMultilevel"/>
    <w:tmpl w:val="4C3872EA"/>
    <w:lvl w:ilvl="0" w:tplc="81DAFDA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1924BD6"/>
    <w:multiLevelType w:val="hybridMultilevel"/>
    <w:tmpl w:val="26981C48"/>
    <w:lvl w:ilvl="0" w:tplc="D982D772">
      <w:numFmt w:val="bullet"/>
      <w:lvlText w:val="＊"/>
      <w:lvlJc w:val="left"/>
      <w:pPr>
        <w:ind w:left="50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038307D"/>
    <w:multiLevelType w:val="hybridMultilevel"/>
    <w:tmpl w:val="2E700422"/>
    <w:lvl w:ilvl="0" w:tplc="EA926816">
      <w:start w:val="1"/>
      <w:numFmt w:val="bullet"/>
      <w:lvlText w:val="*"/>
      <w:lvlJc w:val="left"/>
      <w:pPr>
        <w:ind w:left="564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dirty"/>
  <w:documentProtection w:edit="forms" w:formatting="1" w:enforcement="1" w:cryptProviderType="rsaAES" w:cryptAlgorithmClass="hash" w:cryptAlgorithmType="typeAny" w:cryptAlgorithmSid="14" w:cryptSpinCount="100000" w:hash="xzKTjKqmRpobOh6aU1xMzKdQToJIcFpbj67idfRzSCjlWrlk4WdG6TtWmaQ3y2+VFunvIpkVXgYcgDo2zcG8KQ==" w:salt="2SQuQGl391loVERTutvAyg=="/>
  <w:defaultTabStop w:val="1100"/>
  <w:evenAndOddHeaders/>
  <w:drawingGridHorizontalSpacing w:val="100"/>
  <w:drawingGridVerticalSpacing w:val="140"/>
  <w:displayHorizontalDrawingGridEvery w:val="2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TYyNDUxNDAxMjBU0lEKTi0uzszPAykwtKwFAM0w+Y4tAAAA"/>
  </w:docVars>
  <w:rsids>
    <w:rsidRoot w:val="0021075B"/>
    <w:rsid w:val="0000107A"/>
    <w:rsid w:val="00004196"/>
    <w:rsid w:val="000204D4"/>
    <w:rsid w:val="00040686"/>
    <w:rsid w:val="000653DD"/>
    <w:rsid w:val="00073609"/>
    <w:rsid w:val="0007392C"/>
    <w:rsid w:val="00084BC2"/>
    <w:rsid w:val="000C0134"/>
    <w:rsid w:val="000D70D9"/>
    <w:rsid w:val="000F346F"/>
    <w:rsid w:val="000F5464"/>
    <w:rsid w:val="00103D6A"/>
    <w:rsid w:val="00111ED2"/>
    <w:rsid w:val="001162B6"/>
    <w:rsid w:val="00124B8D"/>
    <w:rsid w:val="001252A8"/>
    <w:rsid w:val="00134E63"/>
    <w:rsid w:val="00134F74"/>
    <w:rsid w:val="0015211F"/>
    <w:rsid w:val="00167C83"/>
    <w:rsid w:val="001818CB"/>
    <w:rsid w:val="0019163F"/>
    <w:rsid w:val="001949CC"/>
    <w:rsid w:val="00197F3F"/>
    <w:rsid w:val="001A49C7"/>
    <w:rsid w:val="001B2414"/>
    <w:rsid w:val="001B39E2"/>
    <w:rsid w:val="001B5BE9"/>
    <w:rsid w:val="001C2BFF"/>
    <w:rsid w:val="001D5742"/>
    <w:rsid w:val="001F1DE3"/>
    <w:rsid w:val="001F5BA5"/>
    <w:rsid w:val="001F62E7"/>
    <w:rsid w:val="0021075B"/>
    <w:rsid w:val="00216E1F"/>
    <w:rsid w:val="00217E88"/>
    <w:rsid w:val="002209CA"/>
    <w:rsid w:val="00230F20"/>
    <w:rsid w:val="00252E05"/>
    <w:rsid w:val="002668C9"/>
    <w:rsid w:val="00273A80"/>
    <w:rsid w:val="002879AC"/>
    <w:rsid w:val="00293A5C"/>
    <w:rsid w:val="002A3B69"/>
    <w:rsid w:val="002B1C1F"/>
    <w:rsid w:val="002C5DEA"/>
    <w:rsid w:val="002D4059"/>
    <w:rsid w:val="002D4C56"/>
    <w:rsid w:val="002D59A2"/>
    <w:rsid w:val="002D7B8C"/>
    <w:rsid w:val="002E1A68"/>
    <w:rsid w:val="00312C79"/>
    <w:rsid w:val="003148EC"/>
    <w:rsid w:val="003200DB"/>
    <w:rsid w:val="0033416A"/>
    <w:rsid w:val="0035015D"/>
    <w:rsid w:val="00354DDA"/>
    <w:rsid w:val="00362BD0"/>
    <w:rsid w:val="00370040"/>
    <w:rsid w:val="00372D61"/>
    <w:rsid w:val="00386D8F"/>
    <w:rsid w:val="00393B3A"/>
    <w:rsid w:val="00396C13"/>
    <w:rsid w:val="003A046C"/>
    <w:rsid w:val="003A20A4"/>
    <w:rsid w:val="003B2880"/>
    <w:rsid w:val="003C4409"/>
    <w:rsid w:val="003E3B4A"/>
    <w:rsid w:val="003F2063"/>
    <w:rsid w:val="003F24F7"/>
    <w:rsid w:val="003F72CB"/>
    <w:rsid w:val="00415417"/>
    <w:rsid w:val="00440C17"/>
    <w:rsid w:val="0044222E"/>
    <w:rsid w:val="00456971"/>
    <w:rsid w:val="0046414C"/>
    <w:rsid w:val="00472988"/>
    <w:rsid w:val="004A25B5"/>
    <w:rsid w:val="004E6BDB"/>
    <w:rsid w:val="00500881"/>
    <w:rsid w:val="00503267"/>
    <w:rsid w:val="005061C9"/>
    <w:rsid w:val="005177FB"/>
    <w:rsid w:val="005400E9"/>
    <w:rsid w:val="0054359A"/>
    <w:rsid w:val="00553226"/>
    <w:rsid w:val="00553AF1"/>
    <w:rsid w:val="005709E2"/>
    <w:rsid w:val="00596AE8"/>
    <w:rsid w:val="005A2C70"/>
    <w:rsid w:val="005B43CD"/>
    <w:rsid w:val="005B65A2"/>
    <w:rsid w:val="005C4570"/>
    <w:rsid w:val="005D4FC3"/>
    <w:rsid w:val="005F04E1"/>
    <w:rsid w:val="005F6C78"/>
    <w:rsid w:val="00607517"/>
    <w:rsid w:val="0061345A"/>
    <w:rsid w:val="0061454C"/>
    <w:rsid w:val="00636037"/>
    <w:rsid w:val="00641652"/>
    <w:rsid w:val="00641956"/>
    <w:rsid w:val="00646B5B"/>
    <w:rsid w:val="00651D21"/>
    <w:rsid w:val="0065498D"/>
    <w:rsid w:val="00662ADA"/>
    <w:rsid w:val="00667873"/>
    <w:rsid w:val="00671050"/>
    <w:rsid w:val="006766A1"/>
    <w:rsid w:val="00680225"/>
    <w:rsid w:val="00684012"/>
    <w:rsid w:val="00684B4C"/>
    <w:rsid w:val="006934FB"/>
    <w:rsid w:val="00696CA0"/>
    <w:rsid w:val="006A0AA0"/>
    <w:rsid w:val="006A103A"/>
    <w:rsid w:val="006A4B14"/>
    <w:rsid w:val="006B6ED0"/>
    <w:rsid w:val="006C0744"/>
    <w:rsid w:val="006D02E1"/>
    <w:rsid w:val="006E67D6"/>
    <w:rsid w:val="006F0C78"/>
    <w:rsid w:val="006F5FD0"/>
    <w:rsid w:val="00707711"/>
    <w:rsid w:val="007102E4"/>
    <w:rsid w:val="00737BD3"/>
    <w:rsid w:val="00751D22"/>
    <w:rsid w:val="00774457"/>
    <w:rsid w:val="007A3252"/>
    <w:rsid w:val="007C4CA3"/>
    <w:rsid w:val="007F3379"/>
    <w:rsid w:val="007F4620"/>
    <w:rsid w:val="008105A6"/>
    <w:rsid w:val="00823C75"/>
    <w:rsid w:val="00826763"/>
    <w:rsid w:val="00832B30"/>
    <w:rsid w:val="00856250"/>
    <w:rsid w:val="00856BEB"/>
    <w:rsid w:val="00862877"/>
    <w:rsid w:val="00865288"/>
    <w:rsid w:val="00884890"/>
    <w:rsid w:val="00885226"/>
    <w:rsid w:val="0089520F"/>
    <w:rsid w:val="008D47E5"/>
    <w:rsid w:val="008E6CBB"/>
    <w:rsid w:val="0090620C"/>
    <w:rsid w:val="009103C2"/>
    <w:rsid w:val="0091535B"/>
    <w:rsid w:val="00924C44"/>
    <w:rsid w:val="00944610"/>
    <w:rsid w:val="00956DCD"/>
    <w:rsid w:val="00957701"/>
    <w:rsid w:val="0096278E"/>
    <w:rsid w:val="009937FD"/>
    <w:rsid w:val="009C121D"/>
    <w:rsid w:val="009C3B28"/>
    <w:rsid w:val="009D4B97"/>
    <w:rsid w:val="009D7623"/>
    <w:rsid w:val="009F44E3"/>
    <w:rsid w:val="00A0099F"/>
    <w:rsid w:val="00A01D95"/>
    <w:rsid w:val="00A07585"/>
    <w:rsid w:val="00A10589"/>
    <w:rsid w:val="00A117D3"/>
    <w:rsid w:val="00A66DF1"/>
    <w:rsid w:val="00A8065F"/>
    <w:rsid w:val="00A954E3"/>
    <w:rsid w:val="00AA44F6"/>
    <w:rsid w:val="00AB06E1"/>
    <w:rsid w:val="00AE725B"/>
    <w:rsid w:val="00AF2EC6"/>
    <w:rsid w:val="00B00F77"/>
    <w:rsid w:val="00B1218C"/>
    <w:rsid w:val="00B33EB0"/>
    <w:rsid w:val="00B41E81"/>
    <w:rsid w:val="00B43308"/>
    <w:rsid w:val="00B50CD4"/>
    <w:rsid w:val="00B5583D"/>
    <w:rsid w:val="00B55955"/>
    <w:rsid w:val="00B602E1"/>
    <w:rsid w:val="00B65FC2"/>
    <w:rsid w:val="00B746E8"/>
    <w:rsid w:val="00B76DE0"/>
    <w:rsid w:val="00B809DB"/>
    <w:rsid w:val="00B80A16"/>
    <w:rsid w:val="00BA062F"/>
    <w:rsid w:val="00BA5014"/>
    <w:rsid w:val="00BA69E1"/>
    <w:rsid w:val="00BB2535"/>
    <w:rsid w:val="00BB5254"/>
    <w:rsid w:val="00BD3693"/>
    <w:rsid w:val="00C02AB0"/>
    <w:rsid w:val="00C07122"/>
    <w:rsid w:val="00C1374B"/>
    <w:rsid w:val="00C16206"/>
    <w:rsid w:val="00C2063A"/>
    <w:rsid w:val="00C22458"/>
    <w:rsid w:val="00C259A2"/>
    <w:rsid w:val="00C36C8F"/>
    <w:rsid w:val="00C37569"/>
    <w:rsid w:val="00C46B16"/>
    <w:rsid w:val="00C67AD0"/>
    <w:rsid w:val="00CA5668"/>
    <w:rsid w:val="00CA730C"/>
    <w:rsid w:val="00CB6F8B"/>
    <w:rsid w:val="00CC2897"/>
    <w:rsid w:val="00CD0264"/>
    <w:rsid w:val="00CD2C2B"/>
    <w:rsid w:val="00CE2713"/>
    <w:rsid w:val="00CE6067"/>
    <w:rsid w:val="00CF4CC6"/>
    <w:rsid w:val="00D0141C"/>
    <w:rsid w:val="00D03614"/>
    <w:rsid w:val="00D115A7"/>
    <w:rsid w:val="00D25510"/>
    <w:rsid w:val="00D26907"/>
    <w:rsid w:val="00D31D19"/>
    <w:rsid w:val="00D35117"/>
    <w:rsid w:val="00D376F9"/>
    <w:rsid w:val="00D554E6"/>
    <w:rsid w:val="00D676FE"/>
    <w:rsid w:val="00D677B2"/>
    <w:rsid w:val="00D70E62"/>
    <w:rsid w:val="00D73B91"/>
    <w:rsid w:val="00D74F1B"/>
    <w:rsid w:val="00DA34F0"/>
    <w:rsid w:val="00DB61DB"/>
    <w:rsid w:val="00E000F6"/>
    <w:rsid w:val="00E02C91"/>
    <w:rsid w:val="00E037DD"/>
    <w:rsid w:val="00E15ED0"/>
    <w:rsid w:val="00E2532A"/>
    <w:rsid w:val="00E313B2"/>
    <w:rsid w:val="00E34A72"/>
    <w:rsid w:val="00E41D5A"/>
    <w:rsid w:val="00E549D1"/>
    <w:rsid w:val="00E71A1B"/>
    <w:rsid w:val="00E7237F"/>
    <w:rsid w:val="00E754C2"/>
    <w:rsid w:val="00E96723"/>
    <w:rsid w:val="00E97729"/>
    <w:rsid w:val="00EA6438"/>
    <w:rsid w:val="00EB309A"/>
    <w:rsid w:val="00EC6201"/>
    <w:rsid w:val="00ED7ABA"/>
    <w:rsid w:val="00EE0FDA"/>
    <w:rsid w:val="00EE3A02"/>
    <w:rsid w:val="00EE69C6"/>
    <w:rsid w:val="00EF10CB"/>
    <w:rsid w:val="00F17DDC"/>
    <w:rsid w:val="00F201BC"/>
    <w:rsid w:val="00F22976"/>
    <w:rsid w:val="00F42B2C"/>
    <w:rsid w:val="00F63B20"/>
    <w:rsid w:val="00F71000"/>
    <w:rsid w:val="00F82F4C"/>
    <w:rsid w:val="00F92A34"/>
    <w:rsid w:val="00F95E48"/>
    <w:rsid w:val="00FD3D95"/>
    <w:rsid w:val="00FE19F2"/>
    <w:rsid w:val="00FE3EC2"/>
    <w:rsid w:val="00FE66EC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396815E6"/>
  <w15:chartTrackingRefBased/>
  <w15:docId w15:val="{14AE77A5-BB65-4AE7-843C-EF2CAFC77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/>
      <w:snapToGrid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21075B"/>
    <w:pPr>
      <w:tabs>
        <w:tab w:val="center" w:pos="4252"/>
        <w:tab w:val="right" w:pos="8504"/>
      </w:tabs>
    </w:pPr>
  </w:style>
  <w:style w:type="character" w:customStyle="1" w:styleId="a5">
    <w:name w:val="ヘッダー (文字)"/>
    <w:link w:val="a4"/>
    <w:uiPriority w:val="99"/>
    <w:rsid w:val="0021075B"/>
    <w:rPr>
      <w:rFonts w:ascii="ＭＳ ゴシック" w:eastAsia="ＭＳ ゴシック"/>
      <w:snapToGrid w:val="0"/>
      <w:szCs w:val="24"/>
    </w:rPr>
  </w:style>
  <w:style w:type="paragraph" w:styleId="a6">
    <w:name w:val="footer"/>
    <w:basedOn w:val="a"/>
    <w:link w:val="a7"/>
    <w:uiPriority w:val="99"/>
    <w:unhideWhenUsed/>
    <w:rsid w:val="0021075B"/>
    <w:pPr>
      <w:tabs>
        <w:tab w:val="center" w:pos="4252"/>
        <w:tab w:val="right" w:pos="8504"/>
      </w:tabs>
    </w:pPr>
  </w:style>
  <w:style w:type="character" w:customStyle="1" w:styleId="a7">
    <w:name w:val="フッター (文字)"/>
    <w:link w:val="a6"/>
    <w:uiPriority w:val="99"/>
    <w:rsid w:val="0021075B"/>
    <w:rPr>
      <w:rFonts w:ascii="ＭＳ ゴシック" w:eastAsia="ＭＳ ゴシック"/>
      <w:snapToGrid w:val="0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456971"/>
    <w:rPr>
      <w:rFonts w:ascii="Arial" w:hAnsi="Arial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456971"/>
    <w:rPr>
      <w:rFonts w:ascii="Arial" w:eastAsia="ＭＳ ゴシック" w:hAnsi="Arial" w:cs="Times New Roman"/>
      <w:snapToGrid w:val="0"/>
      <w:sz w:val="18"/>
      <w:szCs w:val="18"/>
    </w:rPr>
  </w:style>
  <w:style w:type="character" w:styleId="aa">
    <w:name w:val="annotation reference"/>
    <w:uiPriority w:val="99"/>
    <w:semiHidden/>
    <w:unhideWhenUsed/>
    <w:rsid w:val="00A07585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07585"/>
  </w:style>
  <w:style w:type="character" w:customStyle="1" w:styleId="ac">
    <w:name w:val="コメント文字列 (文字)"/>
    <w:link w:val="ab"/>
    <w:uiPriority w:val="99"/>
    <w:semiHidden/>
    <w:rsid w:val="00A07585"/>
    <w:rPr>
      <w:rFonts w:ascii="ＭＳ ゴシック" w:eastAsia="ＭＳ ゴシック"/>
      <w:snapToGrid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07585"/>
    <w:rPr>
      <w:b/>
      <w:bCs/>
    </w:rPr>
  </w:style>
  <w:style w:type="character" w:customStyle="1" w:styleId="ae">
    <w:name w:val="コメント内容 (文字)"/>
    <w:link w:val="ad"/>
    <w:uiPriority w:val="99"/>
    <w:semiHidden/>
    <w:rsid w:val="00A07585"/>
    <w:rPr>
      <w:rFonts w:ascii="ＭＳ ゴシック" w:eastAsia="ＭＳ ゴシック"/>
      <w:b/>
      <w:bCs/>
      <w:snapToGrid w:val="0"/>
      <w:szCs w:val="24"/>
    </w:rPr>
  </w:style>
  <w:style w:type="paragraph" w:styleId="af">
    <w:name w:val="Revision"/>
    <w:hidden/>
    <w:uiPriority w:val="99"/>
    <w:semiHidden/>
    <w:rsid w:val="00A117D3"/>
    <w:rPr>
      <w:rFonts w:ascii="ＭＳ ゴシック" w:eastAsia="ＭＳ ゴシック"/>
      <w:snapToGrid w:val="0"/>
      <w:szCs w:val="24"/>
    </w:rPr>
  </w:style>
  <w:style w:type="character" w:customStyle="1" w:styleId="1">
    <w:name w:val="未解決のメンション1"/>
    <w:uiPriority w:val="99"/>
    <w:semiHidden/>
    <w:unhideWhenUsed/>
    <w:rsid w:val="00A117D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C6201"/>
    <w:pPr>
      <w:ind w:leftChars="400" w:left="840"/>
    </w:pPr>
  </w:style>
  <w:style w:type="character" w:styleId="af1">
    <w:name w:val="Placeholder Text"/>
    <w:basedOn w:val="a0"/>
    <w:uiPriority w:val="99"/>
    <w:semiHidden/>
    <w:rsid w:val="0033416A"/>
    <w:rPr>
      <w:color w:val="808080"/>
    </w:rPr>
  </w:style>
  <w:style w:type="table" w:styleId="af2">
    <w:name w:val="Table Grid"/>
    <w:basedOn w:val="a1"/>
    <w:uiPriority w:val="39"/>
    <w:rsid w:val="00BB5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6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7.xml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control" Target="activeX/activeX13.xml"/><Relationship Id="rId38" Type="http://schemas.openxmlformats.org/officeDocument/2006/relationships/image" Target="media/image16.wmf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control" Target="activeX/activeX11.xml"/><Relationship Id="rId41" Type="http://schemas.openxmlformats.org/officeDocument/2006/relationships/control" Target="activeX/activeX1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control" Target="activeX/activeX15.xml"/><Relationship Id="rId40" Type="http://schemas.openxmlformats.org/officeDocument/2006/relationships/image" Target="media/image17.wmf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31" Type="http://schemas.openxmlformats.org/officeDocument/2006/relationships/control" Target="activeX/activeX12.xml"/><Relationship Id="rId44" Type="http://schemas.openxmlformats.org/officeDocument/2006/relationships/hyperlink" Target="mailto:wpsj.meeting@gmail.com" TargetMode="Externa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10.xml"/><Relationship Id="rId30" Type="http://schemas.openxmlformats.org/officeDocument/2006/relationships/image" Target="media/image12.wmf"/><Relationship Id="rId35" Type="http://schemas.openxmlformats.org/officeDocument/2006/relationships/control" Target="activeX/activeX14.xml"/><Relationship Id="rId43" Type="http://schemas.openxmlformats.org/officeDocument/2006/relationships/control" Target="activeX/activeX18.xml"/><Relationship Id="rId48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F49D69AC13740958E91986D7A35751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5D88A7B-5C71-48EE-A7A2-EC2C64115146}"/>
      </w:docPartPr>
      <w:docPartBody>
        <w:p w:rsidR="00D05DED" w:rsidRDefault="00AD74AB" w:rsidP="00AD74AB">
          <w:pPr>
            <w:pStyle w:val="FF49D69AC13740958E91986D7A35751925"/>
          </w:pPr>
          <w:r w:rsidRPr="00FE66EC">
            <w:rPr>
              <w:rStyle w:val="a3"/>
              <w:rFonts w:hint="eastAsia"/>
            </w:rPr>
            <w:t>クリックしてテキストを入力</w:t>
          </w:r>
        </w:p>
      </w:docPartBody>
    </w:docPart>
    <w:docPart>
      <w:docPartPr>
        <w:name w:val="1F82C84234714CDB93620CA31172079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48DEDA7-63CA-496D-8642-EFE68E0DB259}"/>
      </w:docPartPr>
      <w:docPartBody>
        <w:p w:rsidR="00D05DED" w:rsidRDefault="00AD74AB" w:rsidP="00AD74AB">
          <w:pPr>
            <w:pStyle w:val="1F82C84234714CDB93620CA31172079C25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  <w:docPart>
      <w:docPartPr>
        <w:name w:val="C43C8DDB3B1C4FF9BACDD046D853A44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3C9F776-2042-49E2-958F-E8F893A20F48}"/>
      </w:docPartPr>
      <w:docPartBody>
        <w:p w:rsidR="00D05DED" w:rsidRDefault="00AD74AB" w:rsidP="00AD74AB">
          <w:pPr>
            <w:pStyle w:val="C43C8DDB3B1C4FF9BACDD046D853A44825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  <w:docPart>
      <w:docPartPr>
        <w:name w:val="DA268FD5239F412CA7E3E5EDBFC401B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DC9505E-3A7C-4BB9-99EA-16ED0D936AA1}"/>
      </w:docPartPr>
      <w:docPartBody>
        <w:p w:rsidR="00D05DED" w:rsidRDefault="00AD74AB" w:rsidP="00AD74AB">
          <w:pPr>
            <w:pStyle w:val="DA268FD5239F412CA7E3E5EDBFC401BD25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  <w:docPart>
      <w:docPartPr>
        <w:name w:val="AA46E9B6C8624CCF9E4DCE4880B7A4B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B38670E-E65B-4AED-AFFE-77A184DF2A3F}"/>
      </w:docPartPr>
      <w:docPartBody>
        <w:p w:rsidR="00D05DED" w:rsidRDefault="00AD74AB" w:rsidP="00AD74AB">
          <w:pPr>
            <w:pStyle w:val="AA46E9B6C8624CCF9E4DCE4880B7A4B925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  <w:docPart>
      <w:docPartPr>
        <w:name w:val="9C29ED560C5E4EAAA3D48E7D9F56C3F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E19209B-58F0-465D-B876-17F748F9378A}"/>
      </w:docPartPr>
      <w:docPartBody>
        <w:p w:rsidR="00D05DED" w:rsidRDefault="00AD74AB" w:rsidP="00AD74AB">
          <w:pPr>
            <w:pStyle w:val="9C29ED560C5E4EAAA3D48E7D9F56C3F325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  <w:docPart>
      <w:docPartPr>
        <w:name w:val="642CBA9961324F96901C7D94E1DED08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156B999-38E7-4496-9EB7-B7FCADFF9713}"/>
      </w:docPartPr>
      <w:docPartBody>
        <w:p w:rsidR="00201A50" w:rsidRDefault="00AD74AB" w:rsidP="00AD74AB">
          <w:pPr>
            <w:pStyle w:val="642CBA9961324F96901C7D94E1DED08319"/>
          </w:pPr>
          <w:r w:rsidRPr="00115A28">
            <w:rPr>
              <w:rStyle w:val="a3"/>
              <w:rFonts w:hint="eastAsia"/>
            </w:rPr>
            <w:t>クリック</w:t>
          </w:r>
          <w:r>
            <w:rPr>
              <w:rStyle w:val="a3"/>
              <w:rFonts w:hint="eastAsia"/>
            </w:rPr>
            <w:t>し</w:t>
          </w:r>
          <w:r w:rsidRPr="00115A28">
            <w:rPr>
              <w:rStyle w:val="a3"/>
              <w:rFonts w:hint="eastAsia"/>
            </w:rPr>
            <w:t>てテキストを入力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4DED"/>
    <w:rsid w:val="00201A50"/>
    <w:rsid w:val="002A6B54"/>
    <w:rsid w:val="004545C1"/>
    <w:rsid w:val="00A07912"/>
    <w:rsid w:val="00A96142"/>
    <w:rsid w:val="00AD74AB"/>
    <w:rsid w:val="00B36614"/>
    <w:rsid w:val="00D05DED"/>
    <w:rsid w:val="00E151BF"/>
    <w:rsid w:val="00EB4DED"/>
    <w:rsid w:val="00F35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D74AB"/>
    <w:rPr>
      <w:color w:val="808080"/>
    </w:rPr>
  </w:style>
  <w:style w:type="paragraph" w:customStyle="1" w:styleId="FDFF7819B76E4FF9A819AAC59EF5ADF1">
    <w:name w:val="FDFF7819B76E4FF9A819AAC59EF5ADF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">
    <w:name w:val="1E597965EEE144F7BE77E71F08532B97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">
    <w:name w:val="EA81E5511E4248D3B351B2AFDA339165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">
    <w:name w:val="E507366CA2E84827877D30B3989F46CA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DFF7819B76E4FF9A819AAC59EF5ADF11">
    <w:name w:val="FDFF7819B76E4FF9A819AAC59EF5ADF1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1">
    <w:name w:val="1E597965EEE144F7BE77E71F08532B97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1">
    <w:name w:val="EA81E5511E4248D3B351B2AFDA339165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1">
    <w:name w:val="E507366CA2E84827877D30B3989F46CA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DFF7819B76E4FF9A819AAC59EF5ADF12">
    <w:name w:val="FDFF7819B76E4FF9A819AAC59EF5ADF1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2">
    <w:name w:val="1E597965EEE144F7BE77E71F08532B97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2">
    <w:name w:val="EA81E5511E4248D3B351B2AFDA339165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2">
    <w:name w:val="E507366CA2E84827877D30B3989F46CA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060CE5A1C6AB4D4788F7BD99B6E1B56E">
    <w:name w:val="060CE5A1C6AB4D4788F7BD99B6E1B56E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3">
    <w:name w:val="1E597965EEE144F7BE77E71F08532B973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3">
    <w:name w:val="EA81E5511E4248D3B351B2AFDA3391653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3">
    <w:name w:val="E507366CA2E84827877D30B3989F46CA3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060CE5A1C6AB4D4788F7BD99B6E1B56E1">
    <w:name w:val="060CE5A1C6AB4D4788F7BD99B6E1B56E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4">
    <w:name w:val="1E597965EEE144F7BE77E71F08532B974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4">
    <w:name w:val="EA81E5511E4248D3B351B2AFDA3391654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4">
    <w:name w:val="E507366CA2E84827877D30B3989F46CA4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060CE5A1C6AB4D4788F7BD99B6E1B56E2">
    <w:name w:val="060CE5A1C6AB4D4788F7BD99B6E1B56E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E597965EEE144F7BE77E71F08532B975">
    <w:name w:val="1E597965EEE144F7BE77E71F08532B975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A81E5511E4248D3B351B2AFDA3391655">
    <w:name w:val="EA81E5511E4248D3B351B2AFDA3391655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507366CA2E84827877D30B3989F46CA5">
    <w:name w:val="E507366CA2E84827877D30B3989F46CA5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549F331E716431282A7512082C67B28">
    <w:name w:val="C549F331E716431282A7512082C67B28"/>
    <w:rsid w:val="00EB4DED"/>
    <w:pPr>
      <w:widowControl w:val="0"/>
      <w:jc w:val="both"/>
    </w:pPr>
  </w:style>
  <w:style w:type="paragraph" w:customStyle="1" w:styleId="8CB116C57B464F2EBDDF1DD054078485">
    <w:name w:val="8CB116C57B464F2EBDDF1DD054078485"/>
    <w:rsid w:val="00EB4DED"/>
    <w:pPr>
      <w:widowControl w:val="0"/>
      <w:jc w:val="both"/>
    </w:pPr>
  </w:style>
  <w:style w:type="paragraph" w:customStyle="1" w:styleId="13202870CD324432ACF3BDC4C5070913">
    <w:name w:val="13202870CD324432ACF3BDC4C5070913"/>
    <w:rsid w:val="00EB4DED"/>
    <w:pPr>
      <w:widowControl w:val="0"/>
      <w:jc w:val="both"/>
    </w:pPr>
  </w:style>
  <w:style w:type="paragraph" w:customStyle="1" w:styleId="3D3810B2AFD94DF2A3E6DA2BB151CB36">
    <w:name w:val="3D3810B2AFD94DF2A3E6DA2BB151CB36"/>
    <w:rsid w:val="00EB4DED"/>
    <w:pPr>
      <w:widowControl w:val="0"/>
      <w:jc w:val="both"/>
    </w:pPr>
  </w:style>
  <w:style w:type="paragraph" w:customStyle="1" w:styleId="7D3406F96F7247668F4E54A1C2B02BF9">
    <w:name w:val="7D3406F96F7247668F4E54A1C2B02BF9"/>
    <w:rsid w:val="00EB4DED"/>
    <w:pPr>
      <w:widowControl w:val="0"/>
      <w:jc w:val="both"/>
    </w:pPr>
  </w:style>
  <w:style w:type="paragraph" w:customStyle="1" w:styleId="FFF9657E4CF74093931BD3150D062239">
    <w:name w:val="FFF9657E4CF74093931BD3150D062239"/>
    <w:rsid w:val="00EB4DED"/>
    <w:pPr>
      <w:widowControl w:val="0"/>
      <w:jc w:val="both"/>
    </w:pPr>
  </w:style>
  <w:style w:type="paragraph" w:customStyle="1" w:styleId="4C04C22826F84B5389C007F6AA0EC2CA">
    <w:name w:val="4C04C22826F84B5389C007F6AA0EC2CA"/>
    <w:rsid w:val="00EB4DED"/>
    <w:pPr>
      <w:widowControl w:val="0"/>
      <w:jc w:val="both"/>
    </w:pPr>
  </w:style>
  <w:style w:type="paragraph" w:customStyle="1" w:styleId="060CE5A1C6AB4D4788F7BD99B6E1B56E3">
    <w:name w:val="060CE5A1C6AB4D4788F7BD99B6E1B56E3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8CB116C57B464F2EBDDF1DD0540784851">
    <w:name w:val="8CB116C57B464F2EBDDF1DD054078485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3202870CD324432ACF3BDC4C50709131">
    <w:name w:val="13202870CD324432ACF3BDC4C5070913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3D3810B2AFD94DF2A3E6DA2BB151CB361">
    <w:name w:val="3D3810B2AFD94DF2A3E6DA2BB151CB36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7D3406F96F7247668F4E54A1C2B02BF91">
    <w:name w:val="7D3406F96F7247668F4E54A1C2B02BF9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F9657E4CF74093931BD3150D0622391">
    <w:name w:val="FFF9657E4CF74093931BD3150D062239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4C04C22826F84B5389C007F6AA0EC2CA1">
    <w:name w:val="4C04C22826F84B5389C007F6AA0EC2CA1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060CE5A1C6AB4D4788F7BD99B6E1B56E4">
    <w:name w:val="060CE5A1C6AB4D4788F7BD99B6E1B56E4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8CB116C57B464F2EBDDF1DD0540784852">
    <w:name w:val="8CB116C57B464F2EBDDF1DD054078485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3202870CD324432ACF3BDC4C50709132">
    <w:name w:val="13202870CD324432ACF3BDC4C5070913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3D3810B2AFD94DF2A3E6DA2BB151CB362">
    <w:name w:val="3D3810B2AFD94DF2A3E6DA2BB151CB36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7D3406F96F7247668F4E54A1C2B02BF92">
    <w:name w:val="7D3406F96F7247668F4E54A1C2B02BF9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F9657E4CF74093931BD3150D0622392">
    <w:name w:val="FFF9657E4CF74093931BD3150D062239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4C04C22826F84B5389C007F6AA0EC2CA2">
    <w:name w:val="4C04C22826F84B5389C007F6AA0EC2CA2"/>
    <w:rsid w:val="00EB4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CF5AEF330CF4455BBEF65528D095514">
    <w:name w:val="1CF5AEF330CF4455BBEF65528D095514"/>
    <w:rsid w:val="00EB4DED"/>
    <w:pPr>
      <w:widowControl w:val="0"/>
      <w:jc w:val="both"/>
    </w:pPr>
  </w:style>
  <w:style w:type="paragraph" w:customStyle="1" w:styleId="DB115057884F4E59A2A982F57A9685DA">
    <w:name w:val="DB115057884F4E59A2A982F57A9685DA"/>
    <w:rsid w:val="00EB4DED"/>
    <w:pPr>
      <w:widowControl w:val="0"/>
      <w:jc w:val="both"/>
    </w:pPr>
  </w:style>
  <w:style w:type="paragraph" w:customStyle="1" w:styleId="DAA9F5AA33EB4533AB92DB24648B4B04">
    <w:name w:val="DAA9F5AA33EB4533AB92DB24648B4B04"/>
    <w:rsid w:val="00EB4DED"/>
    <w:pPr>
      <w:widowControl w:val="0"/>
      <w:jc w:val="both"/>
    </w:pPr>
  </w:style>
  <w:style w:type="paragraph" w:customStyle="1" w:styleId="E610E6E0D91F4342A74234C4E9269635">
    <w:name w:val="E610E6E0D91F4342A74234C4E9269635"/>
    <w:rsid w:val="00EB4DED"/>
    <w:pPr>
      <w:widowControl w:val="0"/>
      <w:jc w:val="both"/>
    </w:pPr>
  </w:style>
  <w:style w:type="paragraph" w:customStyle="1" w:styleId="B1CDB2121AD7442783EB3E04D82E7812">
    <w:name w:val="B1CDB2121AD7442783EB3E04D82E7812"/>
    <w:rsid w:val="00EB4DED"/>
    <w:pPr>
      <w:widowControl w:val="0"/>
      <w:jc w:val="both"/>
    </w:pPr>
  </w:style>
  <w:style w:type="paragraph" w:customStyle="1" w:styleId="A9C1E8A809A84E1C860E70FA1076B493">
    <w:name w:val="A9C1E8A809A84E1C860E70FA1076B493"/>
    <w:rsid w:val="00EB4DED"/>
    <w:pPr>
      <w:widowControl w:val="0"/>
      <w:jc w:val="both"/>
    </w:pPr>
  </w:style>
  <w:style w:type="paragraph" w:customStyle="1" w:styleId="060CE5A1C6AB4D4788F7BD99B6E1B56E5">
    <w:name w:val="060CE5A1C6AB4D4788F7BD99B6E1B56E5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8CB116C57B464F2EBDDF1DD0540784853">
    <w:name w:val="8CB116C57B464F2EBDDF1DD0540784853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3202870CD324432ACF3BDC4C50709133">
    <w:name w:val="13202870CD324432ACF3BDC4C50709133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3D3810B2AFD94DF2A3E6DA2BB151CB363">
    <w:name w:val="3D3810B2AFD94DF2A3E6DA2BB151CB363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7D3406F96F7247668F4E54A1C2B02BF93">
    <w:name w:val="7D3406F96F7247668F4E54A1C2B02BF93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F9657E4CF74093931BD3150D0622393">
    <w:name w:val="FFF9657E4CF74093931BD3150D0622393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CF5AEF330CF4455BBEF65528D0955141">
    <w:name w:val="1CF5AEF330CF4455BBEF65528D095514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B115057884F4E59A2A982F57A9685DA1">
    <w:name w:val="DB115057884F4E59A2A982F57A9685DA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A9F5AA33EB4533AB92DB24648B4B041">
    <w:name w:val="DAA9F5AA33EB4533AB92DB24648B4B04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E610E6E0D91F4342A74234C4E92696351">
    <w:name w:val="E610E6E0D91F4342A74234C4E9269635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B1CDB2121AD7442783EB3E04D82E78121">
    <w:name w:val="B1CDB2121AD7442783EB3E04D82E7812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9C1E8A809A84E1C860E70FA1076B4931">
    <w:name w:val="A9C1E8A809A84E1C860E70FA1076B493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">
    <w:name w:val="FF49D69AC13740958E91986D7A357519"/>
    <w:rsid w:val="00E151BF"/>
    <w:pPr>
      <w:widowControl w:val="0"/>
      <w:jc w:val="both"/>
    </w:pPr>
  </w:style>
  <w:style w:type="paragraph" w:customStyle="1" w:styleId="1F82C84234714CDB93620CA31172079C">
    <w:name w:val="1F82C84234714CDB93620CA31172079C"/>
    <w:rsid w:val="00E151BF"/>
    <w:pPr>
      <w:widowControl w:val="0"/>
      <w:jc w:val="both"/>
    </w:pPr>
  </w:style>
  <w:style w:type="paragraph" w:customStyle="1" w:styleId="C43C8DDB3B1C4FF9BACDD046D853A448">
    <w:name w:val="C43C8DDB3B1C4FF9BACDD046D853A448"/>
    <w:rsid w:val="00E151BF"/>
    <w:pPr>
      <w:widowControl w:val="0"/>
      <w:jc w:val="both"/>
    </w:pPr>
  </w:style>
  <w:style w:type="paragraph" w:customStyle="1" w:styleId="DA268FD5239F412CA7E3E5EDBFC401BD">
    <w:name w:val="DA268FD5239F412CA7E3E5EDBFC401BD"/>
    <w:rsid w:val="00E151BF"/>
    <w:pPr>
      <w:widowControl w:val="0"/>
      <w:jc w:val="both"/>
    </w:pPr>
  </w:style>
  <w:style w:type="paragraph" w:customStyle="1" w:styleId="AA46E9B6C8624CCF9E4DCE4880B7A4B9">
    <w:name w:val="AA46E9B6C8624CCF9E4DCE4880B7A4B9"/>
    <w:rsid w:val="00E151BF"/>
    <w:pPr>
      <w:widowControl w:val="0"/>
      <w:jc w:val="both"/>
    </w:pPr>
  </w:style>
  <w:style w:type="paragraph" w:customStyle="1" w:styleId="9C29ED560C5E4EAAA3D48E7D9F56C3F3">
    <w:name w:val="9C29ED560C5E4EAAA3D48E7D9F56C3F3"/>
    <w:rsid w:val="00E151BF"/>
    <w:pPr>
      <w:widowControl w:val="0"/>
      <w:jc w:val="both"/>
    </w:pPr>
  </w:style>
  <w:style w:type="paragraph" w:customStyle="1" w:styleId="FF49D69AC13740958E91986D7A3575191">
    <w:name w:val="FF49D69AC13740958E91986D7A357519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">
    <w:name w:val="1F82C84234714CDB93620CA31172079C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">
    <w:name w:val="C43C8DDB3B1C4FF9BACDD046D853A448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">
    <w:name w:val="DA268FD5239F412CA7E3E5EDBFC401BD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">
    <w:name w:val="AA46E9B6C8624CCF9E4DCE4880B7A4B9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">
    <w:name w:val="9C29ED560C5E4EAAA3D48E7D9F56C3F31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">
    <w:name w:val="FF49D69AC13740958E91986D7A357519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">
    <w:name w:val="1F82C84234714CDB93620CA31172079C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">
    <w:name w:val="C43C8DDB3B1C4FF9BACDD046D853A448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">
    <w:name w:val="DA268FD5239F412CA7E3E5EDBFC401BD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">
    <w:name w:val="AA46E9B6C8624CCF9E4DCE4880B7A4B9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">
    <w:name w:val="9C29ED560C5E4EAAA3D48E7D9F56C3F32"/>
    <w:rsid w:val="00E151BF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3">
    <w:name w:val="FF49D69AC13740958E91986D7A357519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3">
    <w:name w:val="1F82C84234714CDB93620CA31172079C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3">
    <w:name w:val="C43C8DDB3B1C4FF9BACDD046D853A448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3">
    <w:name w:val="DA268FD5239F412CA7E3E5EDBFC401BD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3">
    <w:name w:val="AA46E9B6C8624CCF9E4DCE4880B7A4B9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3">
    <w:name w:val="9C29ED560C5E4EAAA3D48E7D9F56C3F33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4">
    <w:name w:val="FF49D69AC13740958E91986D7A357519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4">
    <w:name w:val="1F82C84234714CDB93620CA31172079C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4">
    <w:name w:val="C43C8DDB3B1C4FF9BACDD046D853A448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4">
    <w:name w:val="DA268FD5239F412CA7E3E5EDBFC401BD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4">
    <w:name w:val="AA46E9B6C8624CCF9E4DCE4880B7A4B9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4">
    <w:name w:val="9C29ED560C5E4EAAA3D48E7D9F56C3F34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5">
    <w:name w:val="FF49D69AC13740958E91986D7A357519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5">
    <w:name w:val="1F82C84234714CDB93620CA31172079C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5">
    <w:name w:val="C43C8DDB3B1C4FF9BACDD046D853A448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5">
    <w:name w:val="DA268FD5239F412CA7E3E5EDBFC401BD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5">
    <w:name w:val="AA46E9B6C8624CCF9E4DCE4880B7A4B9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5">
    <w:name w:val="9C29ED560C5E4EAAA3D48E7D9F56C3F35"/>
    <w:rsid w:val="00D05DED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6">
    <w:name w:val="FF49D69AC13740958E91986D7A357519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6">
    <w:name w:val="1F82C84234714CDB93620CA31172079C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6">
    <w:name w:val="C43C8DDB3B1C4FF9BACDD046D853A448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6">
    <w:name w:val="DA268FD5239F412CA7E3E5EDBFC401BD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6">
    <w:name w:val="AA46E9B6C8624CCF9E4DCE4880B7A4B9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6">
    <w:name w:val="9C29ED560C5E4EAAA3D48E7D9F56C3F36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">
    <w:name w:val="642CBA9961324F96901C7D94E1DED083"/>
    <w:rsid w:val="00B36614"/>
    <w:pPr>
      <w:widowControl w:val="0"/>
      <w:jc w:val="both"/>
    </w:pPr>
  </w:style>
  <w:style w:type="paragraph" w:customStyle="1" w:styleId="244B808D03AC4EE580E15FCE3FCA1AD8">
    <w:name w:val="244B808D03AC4EE580E15FCE3FCA1AD8"/>
    <w:rsid w:val="00B36614"/>
    <w:pPr>
      <w:widowControl w:val="0"/>
      <w:jc w:val="both"/>
    </w:pPr>
  </w:style>
  <w:style w:type="paragraph" w:customStyle="1" w:styleId="836659434ECE45BF857121E05660904F">
    <w:name w:val="836659434ECE45BF857121E05660904F"/>
    <w:rsid w:val="00B36614"/>
    <w:pPr>
      <w:widowControl w:val="0"/>
      <w:jc w:val="both"/>
    </w:pPr>
  </w:style>
  <w:style w:type="paragraph" w:customStyle="1" w:styleId="5C1CD117AA28456DA7FDCEB685601D3A">
    <w:name w:val="5C1CD117AA28456DA7FDCEB685601D3A"/>
    <w:rsid w:val="00B36614"/>
    <w:pPr>
      <w:widowControl w:val="0"/>
      <w:jc w:val="both"/>
    </w:pPr>
  </w:style>
  <w:style w:type="paragraph" w:customStyle="1" w:styleId="8E34590EE7FD478AB761600331EE57C5">
    <w:name w:val="8E34590EE7FD478AB761600331EE57C5"/>
    <w:rsid w:val="00B36614"/>
    <w:pPr>
      <w:widowControl w:val="0"/>
      <w:jc w:val="both"/>
    </w:pPr>
  </w:style>
  <w:style w:type="paragraph" w:customStyle="1" w:styleId="F322844F3777429DBE9AF26281346340">
    <w:name w:val="F322844F3777429DBE9AF26281346340"/>
    <w:rsid w:val="00B36614"/>
    <w:pPr>
      <w:widowControl w:val="0"/>
      <w:jc w:val="both"/>
    </w:pPr>
  </w:style>
  <w:style w:type="paragraph" w:customStyle="1" w:styleId="EC24F06D8B2C484E99CE9B066E696A2F">
    <w:name w:val="EC24F06D8B2C484E99CE9B066E696A2F"/>
    <w:rsid w:val="00B36614"/>
    <w:pPr>
      <w:widowControl w:val="0"/>
      <w:jc w:val="both"/>
    </w:pPr>
  </w:style>
  <w:style w:type="paragraph" w:customStyle="1" w:styleId="79E76720A267432EAFD6946193C14B8C">
    <w:name w:val="79E76720A267432EAFD6946193C14B8C"/>
    <w:rsid w:val="00B36614"/>
    <w:pPr>
      <w:widowControl w:val="0"/>
      <w:jc w:val="both"/>
    </w:pPr>
  </w:style>
  <w:style w:type="paragraph" w:customStyle="1" w:styleId="FF49D69AC13740958E91986D7A3575197">
    <w:name w:val="FF49D69AC13740958E91986D7A357519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7">
    <w:name w:val="1F82C84234714CDB93620CA31172079C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7">
    <w:name w:val="C43C8DDB3B1C4FF9BACDD046D853A448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7">
    <w:name w:val="DA268FD5239F412CA7E3E5EDBFC401BD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7">
    <w:name w:val="AA46E9B6C8624CCF9E4DCE4880B7A4B9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7">
    <w:name w:val="9C29ED560C5E4EAAA3D48E7D9F56C3F37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">
    <w:name w:val="642CBA9961324F96901C7D94E1DED0831"/>
    <w:rsid w:val="00B3661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8">
    <w:name w:val="FF49D69AC13740958E91986D7A357519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8">
    <w:name w:val="1F82C84234714CDB93620CA31172079C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8">
    <w:name w:val="C43C8DDB3B1C4FF9BACDD046D853A448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8">
    <w:name w:val="DA268FD5239F412CA7E3E5EDBFC401BD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8">
    <w:name w:val="AA46E9B6C8624CCF9E4DCE4880B7A4B9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8">
    <w:name w:val="9C29ED560C5E4EAAA3D48E7D9F56C3F38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2">
    <w:name w:val="642CBA9961324F96901C7D94E1DED0832"/>
    <w:rsid w:val="00201A50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9">
    <w:name w:val="FF49D69AC13740958E91986D7A357519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9">
    <w:name w:val="1F82C84234714CDB93620CA31172079C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9">
    <w:name w:val="C43C8DDB3B1C4FF9BACDD046D853A448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9">
    <w:name w:val="DA268FD5239F412CA7E3E5EDBFC401BD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9">
    <w:name w:val="AA46E9B6C8624CCF9E4DCE4880B7A4B9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9">
    <w:name w:val="9C29ED560C5E4EAAA3D48E7D9F56C3F39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3">
    <w:name w:val="642CBA9961324F96901C7D94E1DED083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0">
    <w:name w:val="FF49D69AC13740958E91986D7A357519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0">
    <w:name w:val="1F82C84234714CDB93620CA31172079C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0">
    <w:name w:val="C43C8DDB3B1C4FF9BACDD046D853A448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0">
    <w:name w:val="DA268FD5239F412CA7E3E5EDBFC401BD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0">
    <w:name w:val="AA46E9B6C8624CCF9E4DCE4880B7A4B9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0">
    <w:name w:val="9C29ED560C5E4EAAA3D48E7D9F56C3F310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4">
    <w:name w:val="642CBA9961324F96901C7D94E1DED083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1">
    <w:name w:val="FF49D69AC13740958E91986D7A357519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1">
    <w:name w:val="1F82C84234714CDB93620CA31172079C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1">
    <w:name w:val="C43C8DDB3B1C4FF9BACDD046D853A448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1">
    <w:name w:val="DA268FD5239F412CA7E3E5EDBFC401BD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1">
    <w:name w:val="AA46E9B6C8624CCF9E4DCE4880B7A4B9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1">
    <w:name w:val="9C29ED560C5E4EAAA3D48E7D9F56C3F311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5">
    <w:name w:val="642CBA9961324F96901C7D94E1DED0835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2">
    <w:name w:val="FF49D69AC13740958E91986D7A357519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2">
    <w:name w:val="1F82C84234714CDB93620CA31172079C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2">
    <w:name w:val="C43C8DDB3B1C4FF9BACDD046D853A448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2">
    <w:name w:val="DA268FD5239F412CA7E3E5EDBFC401BD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2">
    <w:name w:val="AA46E9B6C8624CCF9E4DCE4880B7A4B9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2">
    <w:name w:val="9C29ED560C5E4EAAA3D48E7D9F56C3F312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6">
    <w:name w:val="642CBA9961324F96901C7D94E1DED0836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3">
    <w:name w:val="FF49D69AC13740958E91986D7A357519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3">
    <w:name w:val="1F82C84234714CDB93620CA31172079C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3">
    <w:name w:val="C43C8DDB3B1C4FF9BACDD046D853A448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3">
    <w:name w:val="DA268FD5239F412CA7E3E5EDBFC401BD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3">
    <w:name w:val="AA46E9B6C8624CCF9E4DCE4880B7A4B9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3">
    <w:name w:val="9C29ED560C5E4EAAA3D48E7D9F56C3F313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7">
    <w:name w:val="642CBA9961324F96901C7D94E1DED0837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4">
    <w:name w:val="FF49D69AC13740958E91986D7A357519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4">
    <w:name w:val="1F82C84234714CDB93620CA31172079C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4">
    <w:name w:val="C43C8DDB3B1C4FF9BACDD046D853A448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4">
    <w:name w:val="DA268FD5239F412CA7E3E5EDBFC401BD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4">
    <w:name w:val="AA46E9B6C8624CCF9E4DCE4880B7A4B9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4">
    <w:name w:val="9C29ED560C5E4EAAA3D48E7D9F56C3F314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8">
    <w:name w:val="642CBA9961324F96901C7D94E1DED0838"/>
    <w:rsid w:val="002A6B54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5">
    <w:name w:val="FF49D69AC13740958E91986D7A357519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5">
    <w:name w:val="1F82C84234714CDB93620CA31172079C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5">
    <w:name w:val="C43C8DDB3B1C4FF9BACDD046D853A448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5">
    <w:name w:val="DA268FD5239F412CA7E3E5EDBFC401BD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5">
    <w:name w:val="AA46E9B6C8624CCF9E4DCE4880B7A4B9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5">
    <w:name w:val="9C29ED560C5E4EAAA3D48E7D9F56C3F315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9">
    <w:name w:val="642CBA9961324F96901C7D94E1DED0839"/>
    <w:rsid w:val="00A07912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76CA0971708E4C339C17A2ADB2366B5C">
    <w:name w:val="76CA0971708E4C339C17A2ADB2366B5C"/>
    <w:rsid w:val="00F35593"/>
    <w:pPr>
      <w:widowControl w:val="0"/>
      <w:jc w:val="both"/>
    </w:pPr>
  </w:style>
  <w:style w:type="paragraph" w:customStyle="1" w:styleId="9A15ACB00DB34E87B955FECBF87C3308">
    <w:name w:val="9A15ACB00DB34E87B955FECBF87C3308"/>
    <w:rsid w:val="00F35593"/>
    <w:pPr>
      <w:widowControl w:val="0"/>
      <w:jc w:val="both"/>
    </w:pPr>
  </w:style>
  <w:style w:type="paragraph" w:customStyle="1" w:styleId="FF49D69AC13740958E91986D7A35751916">
    <w:name w:val="FF49D69AC13740958E91986D7A357519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6">
    <w:name w:val="1F82C84234714CDB93620CA31172079C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6">
    <w:name w:val="C43C8DDB3B1C4FF9BACDD046D853A448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6">
    <w:name w:val="DA268FD5239F412CA7E3E5EDBFC401BD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6">
    <w:name w:val="AA46E9B6C8624CCF9E4DCE4880B7A4B9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6">
    <w:name w:val="9C29ED560C5E4EAAA3D48E7D9F56C3F3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0">
    <w:name w:val="642CBA9961324F96901C7D94E1DED0831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7">
    <w:name w:val="FF49D69AC13740958E91986D7A357519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7">
    <w:name w:val="1F82C84234714CDB93620CA31172079C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7">
    <w:name w:val="C43C8DDB3B1C4FF9BACDD046D853A448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7">
    <w:name w:val="DA268FD5239F412CA7E3E5EDBFC401BD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7">
    <w:name w:val="AA46E9B6C8624CCF9E4DCE4880B7A4B9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7">
    <w:name w:val="9C29ED560C5E4EAAA3D48E7D9F56C3F317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1">
    <w:name w:val="642CBA9961324F96901C7D94E1DED0831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8">
    <w:name w:val="FF49D69AC13740958E91986D7A357519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8">
    <w:name w:val="1F82C84234714CDB93620CA31172079C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8">
    <w:name w:val="C43C8DDB3B1C4FF9BACDD046D853A448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8">
    <w:name w:val="DA268FD5239F412CA7E3E5EDBFC401BD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8">
    <w:name w:val="AA46E9B6C8624CCF9E4DCE4880B7A4B9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8">
    <w:name w:val="9C29ED560C5E4EAAA3D48E7D9F56C3F318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2">
    <w:name w:val="642CBA9961324F96901C7D94E1DED0831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19">
    <w:name w:val="FF49D69AC13740958E91986D7A357519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19">
    <w:name w:val="1F82C84234714CDB93620CA31172079C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19">
    <w:name w:val="C43C8DDB3B1C4FF9BACDD046D853A448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19">
    <w:name w:val="DA268FD5239F412CA7E3E5EDBFC401BD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19">
    <w:name w:val="AA46E9B6C8624CCF9E4DCE4880B7A4B9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19">
    <w:name w:val="9C29ED560C5E4EAAA3D48E7D9F56C3F319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3">
    <w:name w:val="642CBA9961324F96901C7D94E1DED08313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0">
    <w:name w:val="FF49D69AC13740958E91986D7A357519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0">
    <w:name w:val="1F82C84234714CDB93620CA31172079C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0">
    <w:name w:val="C43C8DDB3B1C4FF9BACDD046D853A448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0">
    <w:name w:val="DA268FD5239F412CA7E3E5EDBFC401BD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0">
    <w:name w:val="AA46E9B6C8624CCF9E4DCE4880B7A4B9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0">
    <w:name w:val="9C29ED560C5E4EAAA3D48E7D9F56C3F320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4">
    <w:name w:val="642CBA9961324F96901C7D94E1DED08314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1">
    <w:name w:val="FF49D69AC13740958E91986D7A357519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1">
    <w:name w:val="1F82C84234714CDB93620CA31172079C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1">
    <w:name w:val="C43C8DDB3B1C4FF9BACDD046D853A448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1">
    <w:name w:val="DA268FD5239F412CA7E3E5EDBFC401BD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1">
    <w:name w:val="AA46E9B6C8624CCF9E4DCE4880B7A4B9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1">
    <w:name w:val="9C29ED560C5E4EAAA3D48E7D9F56C3F321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5">
    <w:name w:val="642CBA9961324F96901C7D94E1DED08315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2">
    <w:name w:val="FF49D69AC13740958E91986D7A357519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2">
    <w:name w:val="1F82C84234714CDB93620CA31172079C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2">
    <w:name w:val="C43C8DDB3B1C4FF9BACDD046D853A448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2">
    <w:name w:val="DA268FD5239F412CA7E3E5EDBFC401BD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2">
    <w:name w:val="AA46E9B6C8624CCF9E4DCE4880B7A4B9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2">
    <w:name w:val="9C29ED560C5E4EAAA3D48E7D9F56C3F322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6">
    <w:name w:val="642CBA9961324F96901C7D94E1DED08316"/>
    <w:rsid w:val="00F35593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3">
    <w:name w:val="FF49D69AC13740958E91986D7A357519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3">
    <w:name w:val="1F82C84234714CDB93620CA31172079C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3">
    <w:name w:val="C43C8DDB3B1C4FF9BACDD046D853A448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3">
    <w:name w:val="DA268FD5239F412CA7E3E5EDBFC401BD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3">
    <w:name w:val="AA46E9B6C8624CCF9E4DCE4880B7A4B9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3">
    <w:name w:val="9C29ED560C5E4EAAA3D48E7D9F56C3F323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7">
    <w:name w:val="642CBA9961324F96901C7D94E1DED08317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4">
    <w:name w:val="FF49D69AC13740958E91986D7A357519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4">
    <w:name w:val="1F82C84234714CDB93620CA31172079C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4">
    <w:name w:val="C43C8DDB3B1C4FF9BACDD046D853A448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4">
    <w:name w:val="DA268FD5239F412CA7E3E5EDBFC401BD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4">
    <w:name w:val="AA46E9B6C8624CCF9E4DCE4880B7A4B9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4">
    <w:name w:val="9C29ED560C5E4EAAA3D48E7D9F56C3F324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8">
    <w:name w:val="642CBA9961324F96901C7D94E1DED08318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FF49D69AC13740958E91986D7A35751925">
    <w:name w:val="FF49D69AC13740958E91986D7A357519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1F82C84234714CDB93620CA31172079C25">
    <w:name w:val="1F82C84234714CDB93620CA31172079C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C43C8DDB3B1C4FF9BACDD046D853A44825">
    <w:name w:val="C43C8DDB3B1C4FF9BACDD046D853A448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DA268FD5239F412CA7E3E5EDBFC401BD25">
    <w:name w:val="DA268FD5239F412CA7E3E5EDBFC401BD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AA46E9B6C8624CCF9E4DCE4880B7A4B925">
    <w:name w:val="AA46E9B6C8624CCF9E4DCE4880B7A4B9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9C29ED560C5E4EAAA3D48E7D9F56C3F325">
    <w:name w:val="9C29ED560C5E4EAAA3D48E7D9F56C3F325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  <w:style w:type="paragraph" w:customStyle="1" w:styleId="642CBA9961324F96901C7D94E1DED08319">
    <w:name w:val="642CBA9961324F96901C7D94E1DED08319"/>
    <w:rsid w:val="00AD74AB"/>
    <w:pPr>
      <w:widowControl w:val="0"/>
      <w:autoSpaceDE w:val="0"/>
      <w:autoSpaceDN w:val="0"/>
      <w:adjustRightInd w:val="0"/>
      <w:snapToGrid w:val="0"/>
    </w:pPr>
    <w:rPr>
      <w:rFonts w:ascii="ＭＳ ゴシック" w:eastAsia="ＭＳ ゴシック" w:hAnsi="Century" w:cs="Times New Roman"/>
      <w:snapToGrid w:val="0"/>
      <w:kern w:val="0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AADFC-9D47-4043-8912-86B67BEA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38</Words>
  <Characters>252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水草研究会第30回全国集会（千葉）の御案内（第1回）</vt:lpstr>
      <vt:lpstr>水草研究会第30回全国集会（千葉）の御案内（第1回）</vt:lpstr>
    </vt:vector>
  </TitlesOfParts>
  <Company/>
  <LinksUpToDate>false</LinksUpToDate>
  <CharactersWithSpaces>989</CharactersWithSpaces>
  <SharedDoc>false</SharedDoc>
  <HLinks>
    <vt:vector size="24" baseType="variant">
      <vt:variant>
        <vt:i4>4063288</vt:i4>
      </vt:variant>
      <vt:variant>
        <vt:i4>9</vt:i4>
      </vt:variant>
      <vt:variant>
        <vt:i4>0</vt:i4>
      </vt:variant>
      <vt:variant>
        <vt:i4>5</vt:i4>
      </vt:variant>
      <vt:variant>
        <vt:lpwstr>https://xxxxxxxxxxxxxxxxxxxxxxxxx/</vt:lpwstr>
      </vt:variant>
      <vt:variant>
        <vt:lpwstr/>
      </vt:variant>
      <vt:variant>
        <vt:i4>1507392</vt:i4>
      </vt:variant>
      <vt:variant>
        <vt:i4>6</vt:i4>
      </vt:variant>
      <vt:variant>
        <vt:i4>0</vt:i4>
      </vt:variant>
      <vt:variant>
        <vt:i4>5</vt:i4>
      </vt:variant>
      <vt:variant>
        <vt:lpwstr>https://goo.gl/maps/FxxndKzpGbQERj6y6</vt:lpwstr>
      </vt:variant>
      <vt:variant>
        <vt:lpwstr/>
      </vt:variant>
      <vt:variant>
        <vt:i4>6160404</vt:i4>
      </vt:variant>
      <vt:variant>
        <vt:i4>3</vt:i4>
      </vt:variant>
      <vt:variant>
        <vt:i4>0</vt:i4>
      </vt:variant>
      <vt:variant>
        <vt:i4>5</vt:i4>
      </vt:variant>
      <vt:variant>
        <vt:lpwstr>https://www.ikaya.co.jp/</vt:lpwstr>
      </vt:variant>
      <vt:variant>
        <vt:lpwstr/>
      </vt:variant>
      <vt:variant>
        <vt:i4>1179677</vt:i4>
      </vt:variant>
      <vt:variant>
        <vt:i4>0</vt:i4>
      </vt:variant>
      <vt:variant>
        <vt:i4>0</vt:i4>
      </vt:variant>
      <vt:variant>
        <vt:i4>5</vt:i4>
      </vt:variant>
      <vt:variant>
        <vt:lpwstr>https://www.city.joetsu.niigata.jp/soshiki/n-tosyo/shisetsu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草研究会第30回全国集会（千葉）の御案内（第1回）</dc:title>
  <dc:subject/>
  <dc:creator>Referee A</dc:creator>
  <cp:keywords/>
  <cp:lastModifiedBy>s k</cp:lastModifiedBy>
  <cp:revision>21</cp:revision>
  <cp:lastPrinted>2018-04-27T00:31:00Z</cp:lastPrinted>
  <dcterms:created xsi:type="dcterms:W3CDTF">2021-04-26T04:39:00Z</dcterms:created>
  <dcterms:modified xsi:type="dcterms:W3CDTF">2021-06-29T06:48:00Z</dcterms:modified>
</cp:coreProperties>
</file>